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E9FE4" w14:textId="4FA0CD46" w:rsidR="00496EB6" w:rsidRDefault="00496EB6">
      <w:r>
        <w:t>1)login window</w:t>
      </w:r>
    </w:p>
    <w:p w14:paraId="18A2BDEA" w14:textId="5112EFD2" w:rsidR="00496EB6" w:rsidRDefault="00496EB6">
      <w:r>
        <w:t xml:space="preserve">- admin login </w:t>
      </w:r>
      <w:proofErr w:type="spellStart"/>
      <w:r>
        <w:t>btn</w:t>
      </w:r>
      <w:proofErr w:type="spellEnd"/>
    </w:p>
    <w:p w14:paraId="318C9906" w14:textId="2CFD5D15" w:rsidR="00496EB6" w:rsidRDefault="00496EB6">
      <w:r>
        <w:t xml:space="preserve">- staff login </w:t>
      </w:r>
      <w:proofErr w:type="spellStart"/>
      <w:r>
        <w:t>btn</w:t>
      </w:r>
      <w:proofErr w:type="spellEnd"/>
    </w:p>
    <w:p w14:paraId="119F0972" w14:textId="77777777" w:rsidR="00496EB6" w:rsidRDefault="00496EB6"/>
    <w:p w14:paraId="55BE0650" w14:textId="3D1C0D1E" w:rsidR="00496EB6" w:rsidRDefault="00496EB6">
      <w:r>
        <w:t>2)Admin window</w:t>
      </w:r>
    </w:p>
    <w:p w14:paraId="6536E793" w14:textId="77777777" w:rsidR="00496EB6" w:rsidRDefault="00496EB6"/>
    <w:p w14:paraId="5FFD4570" w14:textId="77777777" w:rsidR="00496EB6" w:rsidRDefault="00496EB6"/>
    <w:p w14:paraId="1C74CB56" w14:textId="769D63EB" w:rsidR="00496EB6" w:rsidRDefault="00496EB6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F0F3791" wp14:editId="0A07BE32">
                <wp:simplePos x="0" y="0"/>
                <wp:positionH relativeFrom="column">
                  <wp:posOffset>-327408</wp:posOffset>
                </wp:positionH>
                <wp:positionV relativeFrom="paragraph">
                  <wp:posOffset>1296906</wp:posOffset>
                </wp:positionV>
                <wp:extent cx="360" cy="6120"/>
                <wp:effectExtent l="38100" t="38100" r="38100" b="32385"/>
                <wp:wrapNone/>
                <wp:docPr id="527250976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AE21F4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-26.15pt;margin-top:101.75pt;width:.75pt;height: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">
                <v:imagedata r:id="rId7" o:title=""/>
              </v:shape>
            </w:pict>
          </mc:Fallback>
        </mc:AlternateContent>
      </w:r>
      <w:r>
        <w:br w:type="page"/>
      </w:r>
    </w:p>
    <w:p w14:paraId="49160550" w14:textId="77777777" w:rsidR="00496EB6" w:rsidRDefault="00496EB6"/>
    <w:p w14:paraId="0355AAB0" w14:textId="77777777" w:rsidR="00496EB6" w:rsidRDefault="00496EB6">
      <w:r>
        <w:br w:type="page"/>
      </w:r>
    </w:p>
    <w:p w14:paraId="7D374003" w14:textId="40D0F9FA" w:rsidR="003F24E7" w:rsidRDefault="00D20A58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59DF6895" wp14:editId="7CF00838">
                <wp:simplePos x="0" y="0"/>
                <wp:positionH relativeFrom="column">
                  <wp:posOffset>1553210</wp:posOffset>
                </wp:positionH>
                <wp:positionV relativeFrom="paragraph">
                  <wp:posOffset>4445000</wp:posOffset>
                </wp:positionV>
                <wp:extent cx="669415" cy="294895"/>
                <wp:effectExtent l="38100" t="38100" r="0" b="48260"/>
                <wp:wrapNone/>
                <wp:docPr id="523825612" name="Ink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69415" cy="294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A4DFA0" id="Ink 195" o:spid="_x0000_s1026" type="#_x0000_t75" style="position:absolute;margin-left:121.95pt;margin-top:349.65pt;width:53.4pt;height:23.9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67597496" wp14:editId="10C05C34">
                <wp:simplePos x="0" y="0"/>
                <wp:positionH relativeFrom="column">
                  <wp:posOffset>1823720</wp:posOffset>
                </wp:positionH>
                <wp:positionV relativeFrom="paragraph">
                  <wp:posOffset>4632325</wp:posOffset>
                </wp:positionV>
                <wp:extent cx="324745" cy="94170"/>
                <wp:effectExtent l="38100" t="38100" r="37465" b="39370"/>
                <wp:wrapNone/>
                <wp:docPr id="2136821198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24745" cy="94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C8FD42" id="Ink 182" o:spid="_x0000_s1026" type="#_x0000_t75" style="position:absolute;margin-left:143.25pt;margin-top:364.4pt;width:26.25pt;height:8.1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 wp14:anchorId="4CFF8458" wp14:editId="28BC563E">
                <wp:simplePos x="0" y="0"/>
                <wp:positionH relativeFrom="column">
                  <wp:posOffset>2737485</wp:posOffset>
                </wp:positionH>
                <wp:positionV relativeFrom="paragraph">
                  <wp:posOffset>3811905</wp:posOffset>
                </wp:positionV>
                <wp:extent cx="385055" cy="101600"/>
                <wp:effectExtent l="38100" t="38100" r="34290" b="31750"/>
                <wp:wrapNone/>
                <wp:docPr id="813055090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85055" cy="1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259A0A" id="Ink 174" o:spid="_x0000_s1026" type="#_x0000_t75" style="position:absolute;margin-left:215.2pt;margin-top:299.8pt;width:31pt;height:8.7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270308F3" wp14:editId="5C455267">
                <wp:simplePos x="0" y="0"/>
                <wp:positionH relativeFrom="column">
                  <wp:posOffset>1981200</wp:posOffset>
                </wp:positionH>
                <wp:positionV relativeFrom="paragraph">
                  <wp:posOffset>3602355</wp:posOffset>
                </wp:positionV>
                <wp:extent cx="606335" cy="349950"/>
                <wp:effectExtent l="38100" t="38100" r="41910" b="31115"/>
                <wp:wrapNone/>
                <wp:docPr id="459668448" name="Ink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606335" cy="349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9B61B3" id="Ink 175" o:spid="_x0000_s1026" type="#_x0000_t75" style="position:absolute;margin-left:155.65pt;margin-top:283.3pt;width:48.45pt;height:28.25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 wp14:anchorId="5D838200" wp14:editId="41132668">
                <wp:simplePos x="0" y="0"/>
                <wp:positionH relativeFrom="column">
                  <wp:posOffset>2506980</wp:posOffset>
                </wp:positionH>
                <wp:positionV relativeFrom="paragraph">
                  <wp:posOffset>3354705</wp:posOffset>
                </wp:positionV>
                <wp:extent cx="631800" cy="222480"/>
                <wp:effectExtent l="38100" t="38100" r="16510" b="44450"/>
                <wp:wrapNone/>
                <wp:docPr id="1688057905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631800" cy="22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AFBC81" id="Ink 166" o:spid="_x0000_s1026" type="#_x0000_t75" style="position:absolute;margin-left:197.05pt;margin-top:263.8pt;width:50.5pt;height:18.2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">
                <v:imagedata r:id="rId17" o:title=""/>
              </v:shape>
            </w:pict>
          </mc:Fallback>
        </mc:AlternateContent>
      </w:r>
      <w:r w:rsidR="004868EF">
        <w:rPr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0FAF4858" wp14:editId="1F384F28">
                <wp:simplePos x="0" y="0"/>
                <wp:positionH relativeFrom="column">
                  <wp:posOffset>3798570</wp:posOffset>
                </wp:positionH>
                <wp:positionV relativeFrom="paragraph">
                  <wp:posOffset>2176780</wp:posOffset>
                </wp:positionV>
                <wp:extent cx="1313180" cy="661910"/>
                <wp:effectExtent l="38100" t="38100" r="39370" b="43180"/>
                <wp:wrapNone/>
                <wp:docPr id="645388611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313180" cy="661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B9172B" id="Ink 155" o:spid="_x0000_s1026" type="#_x0000_t75" style="position:absolute;margin-left:298.75pt;margin-top:171.05pt;width:104.1pt;height:52.8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">
                <v:imagedata r:id="rId19" o:title=""/>
              </v:shape>
            </w:pict>
          </mc:Fallback>
        </mc:AlternateContent>
      </w:r>
      <w:r w:rsidR="004868EF">
        <w:rPr>
          <w:noProof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085D1FA4" wp14:editId="300A52EC">
                <wp:simplePos x="0" y="0"/>
                <wp:positionH relativeFrom="column">
                  <wp:posOffset>3119755</wp:posOffset>
                </wp:positionH>
                <wp:positionV relativeFrom="paragraph">
                  <wp:posOffset>2229485</wp:posOffset>
                </wp:positionV>
                <wp:extent cx="899800" cy="207645"/>
                <wp:effectExtent l="38100" t="38100" r="33655" b="40005"/>
                <wp:wrapNone/>
                <wp:docPr id="652259950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899800" cy="207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ADC8CB" id="Ink 103" o:spid="_x0000_s1026" type="#_x0000_t75" style="position:absolute;margin-left:245.3pt;margin-top:175.2pt;width:71.55pt;height:17.0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">
                <v:imagedata r:id="rId21" o:title=""/>
              </v:shape>
            </w:pict>
          </mc:Fallback>
        </mc:AlternateContent>
      </w:r>
      <w:r w:rsidR="004868EF"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2487329" wp14:editId="579F52D9">
                <wp:simplePos x="0" y="0"/>
                <wp:positionH relativeFrom="column">
                  <wp:posOffset>2515870</wp:posOffset>
                </wp:positionH>
                <wp:positionV relativeFrom="paragraph">
                  <wp:posOffset>3109595</wp:posOffset>
                </wp:positionV>
                <wp:extent cx="519750" cy="133550"/>
                <wp:effectExtent l="38100" t="38100" r="33020" b="38100"/>
                <wp:wrapNone/>
                <wp:docPr id="1538669229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519750" cy="133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61203A" id="Ink 72" o:spid="_x0000_s1026" type="#_x0000_t75" style="position:absolute;margin-left:197.75pt;margin-top:244.5pt;width:41.65pt;height:11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">
                <v:imagedata r:id="rId23" o:title=""/>
              </v:shape>
            </w:pict>
          </mc:Fallback>
        </mc:AlternateContent>
      </w:r>
      <w:r w:rsidR="004868EF"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1EE17AAD" wp14:editId="32459941">
                <wp:simplePos x="0" y="0"/>
                <wp:positionH relativeFrom="column">
                  <wp:posOffset>3154680</wp:posOffset>
                </wp:positionH>
                <wp:positionV relativeFrom="paragraph">
                  <wp:posOffset>3105785</wp:posOffset>
                </wp:positionV>
                <wp:extent cx="713520" cy="109390"/>
                <wp:effectExtent l="38100" t="38100" r="48895" b="43180"/>
                <wp:wrapNone/>
                <wp:docPr id="1104072103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713520" cy="109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D4B621" id="Ink 61" o:spid="_x0000_s1026" type="#_x0000_t75" style="position:absolute;margin-left:248.05pt;margin-top:244.2pt;width:56.9pt;height:9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">
                <v:imagedata r:id="rId25" o:title=""/>
              </v:shape>
            </w:pict>
          </mc:Fallback>
        </mc:AlternateContent>
      </w:r>
      <w:r w:rsidR="004868EF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835E449" wp14:editId="1E41EB21">
                <wp:simplePos x="0" y="0"/>
                <wp:positionH relativeFrom="column">
                  <wp:posOffset>-141247</wp:posOffset>
                </wp:positionH>
                <wp:positionV relativeFrom="paragraph">
                  <wp:posOffset>2745391</wp:posOffset>
                </wp:positionV>
                <wp:extent cx="360" cy="360"/>
                <wp:effectExtent l="38100" t="38100" r="38100" b="38100"/>
                <wp:wrapNone/>
                <wp:docPr id="396697237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27EE7" id="Ink 30" o:spid="_x0000_s1026" type="#_x0000_t75" style="position:absolute;margin-left:-11.45pt;margin-top:215.8pt;width:.75pt;height: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">
                <v:imagedata r:id="rId27" o:title=""/>
              </v:shape>
            </w:pict>
          </mc:Fallback>
        </mc:AlternateContent>
      </w:r>
      <w:r w:rsidR="00496EB6">
        <w:rPr>
          <w:noProof/>
        </w:rPr>
        <w:drawing>
          <wp:inline distT="0" distB="0" distL="0" distR="0" wp14:anchorId="442C5B9A" wp14:editId="20CDF77E">
            <wp:extent cx="8863330" cy="5117465"/>
            <wp:effectExtent l="0" t="0" r="0" b="6985"/>
            <wp:docPr id="716904563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904563" name="Picture 1" descr="A computer screen shot of a dia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11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24E7" w:rsidSect="00FC1080">
      <w:headerReference w:type="default" r:id="rId2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9AEEE" w14:textId="77777777" w:rsidR="00FC1080" w:rsidRDefault="00FC1080" w:rsidP="00496EB6">
      <w:pPr>
        <w:spacing w:after="0" w:line="240" w:lineRule="auto"/>
      </w:pPr>
      <w:r>
        <w:separator/>
      </w:r>
    </w:p>
  </w:endnote>
  <w:endnote w:type="continuationSeparator" w:id="0">
    <w:p w14:paraId="79E3C645" w14:textId="77777777" w:rsidR="00FC1080" w:rsidRDefault="00FC1080" w:rsidP="00496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5A7AC" w14:textId="77777777" w:rsidR="00FC1080" w:rsidRDefault="00FC1080" w:rsidP="00496EB6">
      <w:pPr>
        <w:spacing w:after="0" w:line="240" w:lineRule="auto"/>
      </w:pPr>
      <w:r>
        <w:separator/>
      </w:r>
    </w:p>
  </w:footnote>
  <w:footnote w:type="continuationSeparator" w:id="0">
    <w:p w14:paraId="2D3F2688" w14:textId="77777777" w:rsidR="00FC1080" w:rsidRDefault="00FC1080" w:rsidP="00496E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44B59" w14:textId="47E66611" w:rsidR="00496EB6" w:rsidRDefault="00496EB6">
    <w:pPr>
      <w:pStyle w:val="Header"/>
    </w:pPr>
    <w:r>
      <w:t xml:space="preserve">Back </w:t>
    </w:r>
    <w:proofErr w:type="spellStart"/>
    <w:r>
      <w:t>btn</w:t>
    </w:r>
    <w:proofErr w:type="spellEnd"/>
    <w:r>
      <w:t xml:space="preserve">, logout </w:t>
    </w:r>
    <w:proofErr w:type="spellStart"/>
    <w:r>
      <w:t>btn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MjM1MzE1M7awNDVW0lEKTi0uzszPAykwrAUAtcO+tCwAAAA="/>
  </w:docVars>
  <w:rsids>
    <w:rsidRoot w:val="00496EB6"/>
    <w:rsid w:val="000D6368"/>
    <w:rsid w:val="00136913"/>
    <w:rsid w:val="003D3028"/>
    <w:rsid w:val="003F24E7"/>
    <w:rsid w:val="004868EF"/>
    <w:rsid w:val="00496EB6"/>
    <w:rsid w:val="00727CDB"/>
    <w:rsid w:val="009A7CF8"/>
    <w:rsid w:val="00D03D68"/>
    <w:rsid w:val="00D20A58"/>
    <w:rsid w:val="00FC1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A7A6F"/>
  <w15:chartTrackingRefBased/>
  <w15:docId w15:val="{0BC61208-F226-4BCC-B5ED-0C58F61D5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3D68"/>
    <w:pPr>
      <w:keepNext/>
      <w:keepLines/>
      <w:spacing w:before="400" w:after="120" w:line="360" w:lineRule="auto"/>
      <w:outlineLvl w:val="0"/>
    </w:pPr>
    <w:rPr>
      <w:rFonts w:ascii="Times New Roman" w:eastAsiaTheme="majorEastAsia" w:hAnsi="Times New Roman" w:cstheme="majorBidi"/>
      <w:b/>
      <w:color w:val="000000" w:themeColor="text1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D68"/>
    <w:pPr>
      <w:keepNext/>
      <w:keepLines/>
      <w:spacing w:before="40" w:after="0" w:line="240" w:lineRule="auto"/>
      <w:ind w:left="720"/>
      <w:outlineLvl w:val="1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3D68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3D68"/>
    <w:rPr>
      <w:rFonts w:ascii="Times New Roman" w:eastAsiaTheme="majorEastAsia" w:hAnsi="Times New Roman" w:cstheme="majorBidi"/>
      <w:b/>
      <w:color w:val="000000" w:themeColor="text1"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03D68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3D68"/>
    <w:rPr>
      <w:rFonts w:ascii="Times New Roman" w:eastAsiaTheme="majorEastAsia" w:hAnsi="Times New Roman" w:cstheme="majorBidi"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496E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EB6"/>
  </w:style>
  <w:style w:type="paragraph" w:styleId="Footer">
    <w:name w:val="footer"/>
    <w:basedOn w:val="Normal"/>
    <w:link w:val="FooterChar"/>
    <w:uiPriority w:val="99"/>
    <w:unhideWhenUsed/>
    <w:rsid w:val="00496E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4.png"/><Relationship Id="rId18" Type="http://schemas.openxmlformats.org/officeDocument/2006/relationships/customXml" Target="ink/ink7.xml"/><Relationship Id="rId26" Type="http://schemas.openxmlformats.org/officeDocument/2006/relationships/customXml" Target="ink/ink11.xml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customXml" Target="ink/ink6.xml"/><Relationship Id="rId20" Type="http://schemas.openxmlformats.org/officeDocument/2006/relationships/customXml" Target="ink/ink8.xml"/><Relationship Id="rId29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24" Type="http://schemas.openxmlformats.org/officeDocument/2006/relationships/customXml" Target="ink/ink10.xml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10" Type="http://schemas.openxmlformats.org/officeDocument/2006/relationships/customXml" Target="ink/ink3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5:40:43.8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0,"0"4"0,0 2 0,0 0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49:00.95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89 8 24575,'0'0'0,"-15"26"0,-27 45 0,28-48 0,0 0 0,-17 42 0,30-60-1365</inkml:trace>
  <inkml:trace contextRef="#ctx0" brushRef="#br0" timeOffset="399.85">187 0 24575,'2'12'0,"0"0"0,0-1 0,1 1 0,1-1 0,0 0 0,0 0 0,8 13 0,-4-6 0,35 74-1365,-38-81-5461</inkml:trace>
  <inkml:trace contextRef="#ctx0" brushRef="#br0" timeOffset="782.58">69 142 24575,'18'-1'0,"127"-14"-1365,-137 15-5461</inkml:trace>
  <inkml:trace contextRef="#ctx0" brushRef="#br0" timeOffset="1296.62">427 130 24575,'-26'3'0,"17"-1"0,0 0 0,0 1 0,-14 7 0,21-9 0,0 0 0,0 0 0,0 0 0,1 0 0,-1 0 0,0 0 0,0 0 0,1 1 0,-1-1 0,1 1 0,-1-1 0,1 1 0,0-1 0,-1 1 0,1 0 0,0 0 0,0 0 0,0 0 0,1 0 0,-1 0 0,0 0 0,0 2 0,1-3 5,0 0 0,1 0 0,-1 0 0,0 0 0,0 0 0,1 0 0,-1-1 0,0 1 0,1 0 0,-1 0 0,1 0 0,-1-1 0,1 1 0,0 0 0,-1-1 0,1 1 0,-1 0 0,1-1 0,0 1 0,0-1 0,-1 1 0,1-1 0,1 1 0,21 7-1490,-15-6-5341</inkml:trace>
  <inkml:trace contextRef="#ctx0" brushRef="#br0" timeOffset="1700.57">429 170 24575,'0'0'0,"0"0"0,21 0 0,103 0-1365,-113 0-5461</inkml:trace>
  <inkml:trace contextRef="#ctx0" brushRef="#br0" timeOffset="2094.53">548 39 24575,'0'0'0,"0"0"0,0 1 0,0 1 0,0 4 0,0 5 0,0 5 0,0 4 0,1 5 0,2 2 0,0 1 0,1-2 0,1-1 0,1-3 0,-1-5 0,-1-4-8191</inkml:trace>
  <inkml:trace contextRef="#ctx0" brushRef="#br0" timeOffset="2479.15">674 175 24575,'0'0'0,"0"1"0,0 2 0,0 5 0,0 3 0,0 3 0,2 4 0,0-1 0,0-3-8191</inkml:trace>
  <inkml:trace contextRef="#ctx0" brushRef="#br0" timeOffset="2480.15">644 72 24575,'0'0'0,"0"0"0,0 0 0</inkml:trace>
  <inkml:trace contextRef="#ctx0" brushRef="#br0" timeOffset="3059.39">857 179 24575,'-4'0'0,"0"1"0,0 0 0,0 0 0,0 0 0,1 1 0,-1-1 0,0 1 0,1 0 0,-1 0 0,1 0 0,-1 1 0,1-1 0,0 1 0,0 0 0,0 0 0,1 0 0,-1 0 0,1 0 0,-1 0 0,1 1 0,0-1 0,0 1 0,-2 6 0,4-9 0,0-1 0,0 0 0,0 0 0,0 1 0,0-1 0,0 0 0,0 1 0,0-1 0,0 0 0,0 1 0,0-1 0,0 0 0,0 0 0,1 1 0,-1-1 0,0 0 0,0 1 0,0-1 0,0 0 0,1 0 0,-1 1 0,0-1 0,0 0 0,0 0 0,1 0 0,-1 1 0,0-1 0,0 0 0,1 0 0,-1 0 0,0 0 0,0 0 0,1 1 0,-1-1 0,0 0 0,1 0 0,15-1 0,13-10 0,-28 10 7,0 0 0,0 0 0,0 0 0,0 0 0,0 0 1,0 0-1,0 0 0,0-1 0,0 1 0,0 0 0,-1-1 0,1 1 0,-1-1 0,1 1 0,-1 0 0,1-3 0,-1 4-53,0-1-1,0 0 1,0 0-1,0 0 1,0 1 0,0-1-1,0 0 1,0 0-1,0 0 1,0 1 0,-1-1-1,1 0 1,0 0-1,-1 1 1,1-1-1,-1 0 1,1 1 0,0-1-1,-1 0 1,1 1-1,-1-1 1,0 0 0,1 1-1,-1-1 1,0 1-1,1-1 1,-1 1 0,0 0-1,1-1 1,-1 1-1,-1-1 1,-2 0-6780</inkml:trace>
  <inkml:trace contextRef="#ctx0" brushRef="#br0" timeOffset="3550.51">910 187 24575,'0'0'0,"0"0"0,0 1 0,0 2 0,0 1 0,-1 4 0,1 0 0,-1-1-8191</inkml:trace>
  <inkml:trace contextRef="#ctx0" brushRef="#br0" timeOffset="3551.51">907 260 24575,'0'0'0,"0"0"0,1-3 0,1-2 0,1-2 0,1-1 0,0 0 0,1 1 0,0 1 0,1 1 0,0 0 0,1 3 0,0 2 0,0 2 0,0 2 0,-1 1 0,-2 0-8191</inkml:trace>
  <inkml:trace contextRef="#ctx0" brushRef="#br0" timeOffset="3935.45">1054 32 24575,'0'0'0,"0"1"0,0 1 0,1 3 0</inkml:trace>
  <inkml:trace contextRef="#ctx0" brushRef="#br0" timeOffset="3936.45">1100 281 24575,'0'0'0,"0"0"0,0 0 0,0 0 0</inkml:trace>
  <inkml:trace contextRef="#ctx0" brushRef="#br0" timeOffset="4503.47">1208 96 24575,'0'0'0,"0"0"0,0 0 0,0 0 0,0 0 0,0 0 0,0 2 0,0 2 0,0 2 0,-1 3 0,0 3 0,0 3 0,0 1 0,0 2 0,0 0 0,1-2 0,-1-1 0,1-5-8191</inkml:trace>
  <inkml:trace contextRef="#ctx0" brushRef="#br0" timeOffset="5287.46">1154 47 24575,'0'0'0,"12"1"0,61 12 0,-3 1 0,128 6 0,-74-22 0,19 0 0,-113 3 0,-1 1 0,51 12 0,-78-14 0,-1 0 0,0 0 0,0 0 0,0 0 0,0 1 0,0-1 0,0 1 0,0-1 0,0 0 0,1 1 0,-1 0 0,-1-1 0,1 1 0,0 0 0,0-1 0,0 1 0,0 0 0,0 0 0,-1 0 0,1 0 0,0 0 0,-1 0 0,1 0 0,-1 0 0,1 0 0,-1 0 0,1 0 0,-1 0 0,0 0 0,1 2 0,-2 2 0,1-1 0,-1 0 0,0 0 0,0 0 0,0 0 0,-1 0 0,-2 5 0,2-5 0,-57 118-1365,55-113-5461</inkml:trace>
  <inkml:trace contextRef="#ctx0" brushRef="#br0" timeOffset="5670.65">1126 246 24575,'16'6'0,"1"0"0,-1-2 0,1 0 0,0 0 0,21 1 0,-18-3 0,114 11-277,181-6 0,-251-7-534,-57 0-6015</inkml:trace>
  <inkml:trace contextRef="#ctx0" brushRef="#br0" timeOffset="6120.08">1632 82 24575,'0'0'0,"-1"14"0,-4 14 0,1-1 0,0 1 0,2-1 0,1 32 0,2-53-1365</inkml:trace>
  <inkml:trace contextRef="#ctx0" brushRef="#br0" timeOffset="6906.41">1692 170 24575,'0'0'0,"0"0"0,17 0 0,11-1 0,10 1 0,-27 0 0,-11 0 0,0 0 0,0 0 0,0 0 0,0 0 0,0 0 0,0 0 0,0 0 0,0 1 0,0-1 0,0 0 0,0 0 0,0 0 0,0 0 0,0 0 0,0 0 0,0 0 0,0 0 0,0 0 0,0 0 0,0 0 0,0 0 0,0 0 0,0 0 0,0 0 0,0 0 0,0 0 0,0 0 0,0 0 0,0 0 0,0 0 0,0 0 0,0 0 0,0 0 0,-45 12 0,52-3-1365</inkml:trace>
  <inkml:trace contextRef="#ctx0" brushRef="#br0" timeOffset="7318.91">1689 174 24575,'0'0'0,"0"0"0,12 20 0,-7-10-62,-4-8-38,-1 0 0,1 0 0,0 0-1,0 0 1,0 0 0,1-1 0,-1 1-1,0 0 1,1 0 0,-1-1 0,1 1-1,2 2 1</inkml:trace>
  <inkml:trace contextRef="#ctx0" brushRef="#br0" timeOffset="7753.31">1803 199 24575,'-23'17'0,"-8"11"-1365</inkml:trace>
  <inkml:trace contextRef="#ctx0" brushRef="#br0" timeOffset="8235.41">1722 192 24575,'0'0'-1365</inkml:trace>
  <inkml:trace contextRef="#ctx0" brushRef="#br0" timeOffset="8600.91">1718 192 24575,'0'0'0,"0"0"0,0 0 0,0 0 0,0 0 0,0 0 0</inkml:trace>
  <inkml:trace contextRef="#ctx0" brushRef="#br0" timeOffset="9024.92">1734 207 24575,'0'0'0,"0"0"0,0 0 0,0 0 0,0 0 0</inkml:trace>
  <inkml:trace contextRef="#ctx0" brushRef="#br0" timeOffset="9025.92">1729 199 24575,'0'0'0,"0"0"0,0 0 0,0 0 0</inkml:trace>
  <inkml:trace contextRef="#ctx0" brushRef="#br0" timeOffset="57888.73">21 184 24575,'672'22'0,"-259"-5"0,112-5 0,-907-25 0,-146-7 0,0-28 0,514 46 0,0 1 0,0-1 0,-20-6 0,34 8 0,0-1 0,0 1 0,0 0 0,0 0 0,1 0 0,-1 0 0,0 0 0,0 0 0,0 0 0,0 0 0,0 0 0,0 0 0,0 0 0,0-1 0,0 1 0,1 0 0,-1 0 0,0 0 0,0 0 0,0 0 0,0 0 0,0 0 0,0-1 0,0 1 0,0 0 0,0 0 0,0 0 0,0 0 0,0 0 0,0 0 0,0 0 0,0-1 0,0 1 0,0 0 0,0 0 0,0 0 0,0 0 0,0 0 0,0 0 0,-1-1 0,1 1 0,0 0 0,0 0 0,0 0 0,0 0 0,0 0 0,0 0 0,0 0 0,0 0 0,18-3 0,295-2 0,-200 5 0,-111 0 0,522 4 0,1 25 0,-421-17 0,-103-12 0,15 5 0,-14-2 0,-12 2 0,-16 1 0,0-1 0,-38 2 0,29-4 0,-1251 38 0,1230-43 0,-3 2 0,-108-17 0,160 14 0,18 1 0,25 0 0,-34 2 0,540-32 0,37-1 0,-1 36 0,-561-2 0,36 2 0,88 16 0,-121-12 0,-20-7 0,0 0 0,0 1 0,1-1 0,-1 0 0,0 0 0,0 0 0,0 0 0,0 1 0,0-1 0,1 0 0,-1 0 0,0 0 0,0 1 0,0-1 0,0 0 0,0 0 0,0 0 0,0 1 0,0-1 0,0 0 0,0 0 0,0 1 0,0-1 0,0 0 0,0 0 0,0 0 0,0 1 0,0-1 0,0 0 0,0 0 0,0 1 0,0-1 0,0 0 0,0 0 0,0 0 0,0 1 0,-1-1 0,1 0 0,-2 2 0,-1 0 0,0 0 0,1-1 0,-1 1 0,0-1 0,0 1 0,1-1 0,-1 0 0,-6 1 0,-53 11 0,-1-2 0,-110 4 0,142-13 0,-297 11 0,-520-46 0,783 26 0,61 6 0,15-1 0,21 1 0,601-31 0,-7-1 0,-615 33 0,-14 2 0,-23 1 0,-815 52 0,735-51 0,43-1 0,-505 4 0,561-8 0,16-2 0,24-2 0,-30 5 0,1303-104 0,-1244 104-1365,-58 0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42:01.79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3:45.402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759 659 24575,'0'0'0,"0"0"0,0 0 0,6 0 0,256-29 0,351 14 0,-611 15-48,9 1-391,1 0 0,19 4 0</inkml:trace>
  <inkml:trace contextRef="#ctx0" brushRef="#br0" timeOffset="410.8">830 706 24575,'0'0'0,"0"0"0,309-13 0,-122 3 0,-149 9-109,139-3 352,-134 5-743,0 2 1,45 10-1,-71-10-6326</inkml:trace>
  <inkml:trace contextRef="#ctx0" brushRef="#br0" timeOffset="1028.38">889 134 24575,'-2'0'0,"-1"1"0,0-1 0,0 1 0,0 0 0,0-1 0,1 1 0,-1 0 0,0 1 0,1-1 0,-1 0 0,-4 4 0,4-3 0,-2 0 0,1 1 0,0-1 0,0 1 0,0 0 0,0 0 0,1 0 0,-6 7 0,8-9 0,0 0 0,1 0 0,-1 1 0,0-1 0,1 0 0,-1 0 0,1 1 0,0-1 0,-1 0 0,1 1 0,0-1 0,0 1 0,0-1 0,0 0 0,0 1 0,0-1 0,0 1 0,0-1 0,0 0 0,1 1 0,-1-1 0,1 0 0,-1 1 0,1-1 0,-1 0 0,1 0 0,0 1 0,0-1 0,-1 0 0,3 2 0,7 9-151,1-1-1,1 0 0,0 0 0,0-2 1,1 1-1,0-1 0,1-1 1,15 7-1,-9-6-6674</inkml:trace>
  <inkml:trace contextRef="#ctx0" brushRef="#br0" timeOffset="1417.62">1086 94 24575,'0'0'0,"0"1"0,0 1 0,-1 2 0,1 5 0,-1 3 0,-1 3 0,1 1 0,0 2 0,0 0 0,0-1 0,1-1 0,0-1 0,0-3 0,1-1 0,0-3-8191</inkml:trace>
  <inkml:trace contextRef="#ctx0" brushRef="#br0" timeOffset="1846.97">1282 185 24575,'-35'12'0,"29"-11"0,1 0 0,0 1 0,-1 0 0,1 0 0,0 0 0,-9 6 0,12-7 0,1 0 0,-1 1 0,0-1 0,1 0 0,-1 0 0,1 1 0,0-1 0,-1 1 0,1-1 0,0 1 0,0 0 0,0 0 0,0-1 0,0 1 0,1 0 0,-1 0 0,0 0 0,1 0 0,-1 0 0,1 0 0,0 0 0,0 0 0,0 3 0,0-3 0,1 0 0,0 0 0,-1-1 0,1 1 0,0 0 0,0 0 0,0-1 0,0 1 0,1-1 0,-1 1 0,0-1 0,1 0 0,-1 1 0,1-1 0,-1 0 0,1 0 0,-1 0 0,1 0 0,0 0 0,0 0 0,-1-1 0,1 1 0,0 0 0,3 0 0,-1-1 0,0 1 0,1-1 0,-1 1 0,0-1 0,0 0 0,1-1 0,-1 1 0,0-1 0,0 0 0,0 0 0,0 0 0,0-1 0,0 1 0,0-1 0,0 0 0,0 0 0,-1 0 0,1 0 0,-1-1 0,0 0 0,1 0 0,-1 0 0,0 0 0,-1 0 0,1 0 0,-1-1 0,1 1 0,-1-1 0,0 0 0,0 1 0,-1-1 0,1 0 0,-1 0 0,0 0 0,0-1 0,0 1 0,0 0 0,-1 0 0,1 0 0,-1-1 0,-1 1 0,1 0 0,0 0 0,-2-6 0,1 9-91,1 0 0,0 0 0,0 0 0,-1 0 0,1 0 0,-1 0 0,1 0 0,-1 0 0,0 1 0,1-1 0,-1 0 0,0 0 0,1 0 0,-3 0 0</inkml:trace>
  <inkml:trace contextRef="#ctx0" brushRef="#br0" timeOffset="2851.52">1526 181 24575,'-27'-9'0,"25"9"0,0-1 0,1 1 0,-1 0 0,0-1 0,0 1 0,1 0 0,-1 0 0,0 0 0,0 0 0,1 0 0,-1 1 0,0-1 0,0 0 0,1 1 0,-1 0 0,0-1 0,1 1 0,-3 1 0,4-1 0,-1 0 0,1 0 0,-1 0 0,1 0 0,-1 1 0,1-1 0,0 0 0,0 0 0,-1 1 0,1-1 0,0 0 0,0 0 0,0 1 0,1-1 0,-1 0 0,0 0 0,0 1 0,1-1 0,-1 0 0,0 0 0,1 0 0,-1 1 0,1-1 0,0 0 0,-1 0 0,2 1 0,5 12 0,20 46 0,-25-54 0,0 0 0,0 0 0,0 1 0,-1-1 0,0 1 0,-1-1 0,0 13 0,0-17 0,-1 0 0,1 0 0,-1 0 0,0 0 0,0 0 0,0 0 0,-1 0 0,1 0 0,0 0 0,-1 0 0,1 0 0,-1-1 0,0 1 0,1-1 0,-1 1 0,0-1 0,0 0 0,0 0 0,0 1 0,0-1 0,0-1 0,0 1 0,0 0 0,0 0 0,-1-1 0,1 0 0,0 1 0,-5-1 0,3 1 0,0-1 0,0 1 0,1-1 0,-1 0 0,0 0 0,0-1 0,0 1 0,0-1 0,0 0 0,1 0 0,-1 0 0,0 0 0,1-1 0,-1 0 0,1 1 0,-6-5 0,9 6 0,-1 0 0,1-1 0,-1 1 0,1 0 0,0-1 0,-1 1 0,1-1 0,0 1 0,-1-1 0,1 1 0,0-1 0,0 1 0,-1 0 0,1-1 0,0 0 0,0 1 0,0-1 0,0 1 0,0-1 0,0 1 0,0-1 0,0 1 0,0-1 0,0 1 0,0-1 0,0 1 0,0-1 0,0 1 0,0-1 0,1 0 0,0 0 0,0 0 0,-1 0 0,1-1 0,0 1 0,1 0 0,-1 0 0,0 1 0,0-1 0,0 0 0,0 0 0,2 0 0,2-2 0,0 1 0,1 0 0,-1 1 0,0-1 0,8 0 0,4 2 0,-1 1 0,0 1 0,1 0 0,-1 1 0,0 1 0,27 9 0,-29-7 0,1-2 0,-1 0 0,1 0 0,0-1 0,0-1 0,0-1 0,0 0 0,22-2 0,-36 1 0,1 0 0,-1 0 0,0 0 0,0-1 0,0 1 0,0 0 0,0-1 0,0 1 0,0-1 0,0 1 0,0-1 0,0 1 0,0-1 0,0 0 0,-1 1 0,1-1 0,0 0 0,0 0 0,-1 1 0,1-1 0,0 0 0,-1 0 0,1 0 0,0-1 0,-1 0 0,1 0 0,-1 0 0,0 0 0,0 1 0,0-1 0,0 0 0,0 0 0,0 0 0,-1 0 0,1 1 0,0-1 0,-1 0 0,-1-2 0,1-1 0,-1 1 0,-1 0 0,1-1 0,-1 1 0,0 0 0,0 0 0,0 0 0,0 1 0,-1-1 0,-4-3 0,0 2 0,0 1 0,-1 0 0,1 1 0,-1 0 0,0 0 0,1 1 0,-16-2 0,17 3 0,1 1 0,-1-1 0,1 1 0,-1 0 0,1 1 0,-1 0 0,1 0 0,0 0 0,-1 0 0,1 1 0,-9 4 0,14-5 0,1-1 0,-1 0 0,1 0 0,-1 1 0,1-1 0,-1 1 0,1-1 0,-1 0 0,1 1 0,-1-1 0,1 1 0,0-1 0,-1 1 0,1-1 0,0 1 0,-1-1 0,1 1 0,0-1 0,0 1 0,-1-1 0,1 1 0,0 0 0,0-1 0,0 1 0,0-1 0,0 2 0,8 15 0,23 9 0,-30-25 0,13 8-124,0-1 0,0-1 0,0 0 0,1-1 0,0 0 0,1-2-1,-1 1 1,1-2 0,0 0 0,25 1 0,-17-3-6702</inkml:trace>
  <inkml:trace contextRef="#ctx0" brushRef="#br0" timeOffset="3331.4">614 29 24575,'0'0'0,"0"0"0,0 2 0,0 2 0,0 6 0,-1 6 0,0 6 0,0 3 0,0 3 0,1-1 0,1 0 0,3-1 0,3-1 0,2-3 0,0-5-8191</inkml:trace>
  <inkml:trace contextRef="#ctx0" brushRef="#br0" timeOffset="3854.45">728 8 24575,'20'-3'0,"67"-1"0,157 11 0,86 32 0,-327-39 0,84 12 0,0 3 0,110 34 0,-190-46 0,1-1 0,-1 1 0,0 1 0,0-1 0,0 1 0,6 5 0,-11-7 0,-1-1 0,1 0 0,-1 0 0,0 1 0,1-1 0,-1 1 0,0-1 0,0 1 0,0-1 0,0 1 0,0 0 0,-1 0 0,1-1 0,0 1 0,-1 0 0,0 0 0,1 0 0,-1 0 0,0-1 0,0 1 0,0 0 0,0 0 0,0 0 0,0 0 0,0 0 0,-1 0 0,1-1 0,-1 1 0,0 0 0,-1 2 0,-6 11-35,-1 0 0,-1 0-1,0-2 1,-1 1 0,-17 15-1,7-5-1117,7-9-5673</inkml:trace>
  <inkml:trace contextRef="#ctx0" brushRef="#br0" timeOffset="4269.72">516 353 24575,'7'1'0,"317"44"0,86 14 0,-7 31 0,-294-57-1365,-74-21-5461</inkml:trace>
  <inkml:trace contextRef="#ctx0" brushRef="#br0" timeOffset="4816.79">64 423 24575,'0'0'0,"0"0"0,1 17 0,15 125 120,-12-120-417,2 1 0,0-1 0,1 0 0,12 25 0,-15-39-6529</inkml:trace>
  <inkml:trace contextRef="#ctx0" brushRef="#br0" timeOffset="5367.73">138 388 24575,'144'-8'0,"-43"13"0,1 5 0,110 26 0,-208-35 0,1 0 0,0 0 0,-1 0 0,1 1 0,0 0 0,-1 0 0,0 0 0,8 4 0,-11-4 0,0-1 0,0 1 0,0-1 0,0 0 0,0 1 0,0 0 0,0-1 0,0 1 0,0 0 0,-1-1 0,1 1 0,-1 0 0,1 0 0,-1 0 0,0-1 0,1 1 0,-1 0 0,0 0 0,0 0 0,-1 0 0,1-1 0,0 1 0,-1 0 0,1 0 0,-2 2 0,-3 12 0,-2-1 0,0 0 0,-1 0 0,-1 0 0,0-1 0,-21 25 0,-4 7 0,12-13-1365,15-23-5461</inkml:trace>
  <inkml:trace contextRef="#ctx0" brushRef="#br0" timeOffset="5883.52">1 687 24575,'0'0'0,"0"0"0,12 3 0,561 120-1365,-549-118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3:37.323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100 79 24575,'-3'1'0,"1"0"0,0 0 0,0 0 0,0 1 0,0-1 0,0 0 0,0 1 0,1-1 0,-1 1 0,0 0 0,-1 2 0,2-4 0,-8 10 0,1 0 0,-1 0 0,1 0 0,1 1 0,0 0 0,1 0 0,0 1 0,-7 20 0,13-31 3,0-1 0,-1 1-1,1 0 1,0 0 0,0-1-1,0 1 1,0 0 0,1-1-1,-1 1 1,0 0 0,0 0-1,0-1 1,0 1 0,1 0-1,-1-1 1,0 1 0,1 0-1,-1-1 1,1 1 0,-1-1-1,0 1 1,1-1 0,-1 1-1,1-1 1,-1 1 0,1-1-1,0 1 1,-1-1 0,1 1-1,1-1 1,22 9-664,-19-8-126,9 3-6039</inkml:trace>
  <inkml:trace contextRef="#ctx0" brushRef="#br0" timeOffset="626.08">233 118 24575,'-10'5'0,"0"1"0,1 0 0,0 0 0,1 1 0,-9 8 0,13-13 0,1 1 0,1 0 0,-1 1 0,0-1 0,1 0 0,0 1 0,0-1 0,0 1 0,0 0 0,0 0 0,1 0 0,0 0 0,0 0 0,0 0 0,0 0 0,0 6 0,1-10 0,0 0 0,0 1 0,0-1 0,1 0 0,-1 0 0,0 0 0,0 1 0,0-1 0,0 0 0,1 0 0,-1 0 0,0 1 0,0-1 0,1 0 0,-1 0 0,0 0 0,0 0 0,1 0 0,-1 0 0,0 0 0,0 0 0,1 1 0,-1-1 0,0 0 0,0 0 0,1 0 0,-1 0 0,0 0 0,1 0 0,-1 0 0,0-1 0,0 1 0,1 0 0,-1 0 0,0 0 0,0 0 0,1 0 0,-1 0 0,0 0 0,0-1 0,1 1 0,-1 0 0,0 0 0,0 0 0,0 0 0,1-1 0,-1 1 0,14-9 0,-3 0 0,0-1 0,-1 0 0,16-20 0,10-10 0,-38 80 0,1-16-1365,2-15-5461</inkml:trace>
  <inkml:trace contextRef="#ctx0" brushRef="#br0" timeOffset="1132.78">304 127 24575,'0'5'0,"-1"0"0,0 0 0,0-1 0,-1 1 0,1 0 0,-3 5 0,-5 15 0,8-21 0,0-1 0,0 0 0,0 1 0,0-1 0,1 0 0,0 1 0,-1-1 0,1 0 0,0 1 0,1-1 0,-1 0 0,2 7 0,-2-10 0,1 0 0,0 0 0,-1 0 0,1 1 0,-1-1 0,1 0 0,-1 0 0,1 0 0,0 0 0,-1 0 0,1 0 0,-1 0 0,1 0 0,0 0 0,-1-1 0,1 1 0,-1 0 0,1 0 0,-1 0 0,1-1 0,-1 1 0,1 0 0,-1-1 0,1 1 0,-1 0 0,1-1 0,15-12 0,-14 12 0,79-81 0,-80 81 0,-1 1 0,0 0 0,0 0 0,0 0 0,0 0 0,0 0 0,0 0 0,0 0 0,0 0 0,1 0 0,-1 0 0,0 0 0,0 0 0,0 0 0,0 0 0,0 0 0,0 0 0,1 0 0,-1 0 0,0 0 0,0 0 0,0 0 0,0 0 0,0 0 0,0 0 0,0 0 0,1 0 0,-1 0 0,0 0 0,0 0 0,0 1 0,0-1 0,0 0 0,0 0 0,0 0 0,0 0 0,0 0 0,0 0 0,1 0 0,-1 0 0,0 0 0,0 1 0,0-1 0,0 0 0,0 0 0,0 0 0,0 0 0,0 0 0,0 0 0,0 1 0,3 10 0,-1 11 0,0 36-1365,-1-52-5461</inkml:trace>
  <inkml:trace contextRef="#ctx0" brushRef="#br0" timeOffset="2066.25">575 94 24575,'-26'12'0,"25"-12"0,-1 1 0,1-1 0,0 1 0,0 0 0,-1 0 0,1 0 0,0-1 0,0 1 0,0 0 0,0 0 0,0 0 0,0 1 0,0-1 0,0 0 0,0 0 0,0 3 0,-12 21 0,12-22 0,-1 0 0,1 0 0,1 0 0,-1 1 0,0-1 0,1 0 0,0 0 0,0 1 0,0-1 0,0 0 0,0 0 0,1 1 0,-1-1 0,1 0 0,2 6 0,-2-8 0,0 1 0,0 0 0,0-1 0,0 1 0,1-1 0,-1 0 0,1 1 0,-1-1 0,1 0 0,-1 0 0,1 0 0,0 0 0,0 0 0,-1 0 0,1 0 0,0-1 0,0 1 0,0-1 0,0 1 0,0-1 0,0 0 0,0 0 0,0 0 0,0 0 0,0 0 0,3-1 0,64-7-1365,-55 6-5461</inkml:trace>
  <inkml:trace contextRef="#ctx0" brushRef="#br0" timeOffset="2796.94">659 195 24575,'4'2'0,"1"-1"0,0 0 0,0-1 0,0 1 0,0-1 0,-1 0 0,8-1 0,0 1 0,5 1 0,0-2 0,0 1 0,-1-2 0,1 0 0,-1-1 0,22-7 0,-38 10 0,1 0 0,-1 0 0,0-1 0,1 1 0,-1 0 0,0 0 0,0 0 0,1 0 0,-1 0 0,0-1 0,0 1 0,1 0 0,-1 0 0,0 0 0,0-1 0,1 1 0,-1 0 0,0 0 0,0-1 0,0 1 0,0 0 0,1 0 0,-1-1 0,0 1 0,0 0 0,0 0 0,0-1 0,0 1 0,0 0 0,0-1 0,0 1 0,0 0 0,0-1 0,0 1 0,0 0 0,0-1 0,0 1 0,-10-11 0,-18-5 0,23 14 0,0 1 0,0-1 0,0 1 0,-1 0 0,1 0 0,0 1 0,-1 0 0,1 0 0,0 0 0,-1 0 0,1 1 0,-8 1 0,12-1 0,-1-1 0,0 1 0,0-1 0,1 1 0,-1 0 0,0-1 0,1 1 0,-1 0 0,1 0 0,-1 0 0,1 1 0,-1-1 0,1 0 0,0 0 0,-1 1 0,1-1 0,0 1 0,0-1 0,0 1 0,0-1 0,1 1 0,-1 0 0,0-1 0,1 1 0,-1 0 0,1 0 0,-1-1 0,1 1 0,0 0 0,0 0 0,0 0 0,0 0 0,0-1 0,0 1 0,0 0 0,1 0 0,-1 0 0,1-1 0,0 4 0,0-3 7,0 1 0,1 0 0,-1-1 0,0 1 0,1-1 1,0 1-1,-1-1 0,1 0 0,0 0 0,0 0 0,1 0 0,-1 0 0,0 0 0,1 0 0,-1-1 0,4 3 0,3 0-378,0-1-1,0 0 1,15 4 0,-6-3-6455</inkml:trace>
  <inkml:trace contextRef="#ctx0" brushRef="#br0" timeOffset="3172.88">866 1 24575,'0'0'0,"0"0"0,0 2 0,1 2 0,1 3 0,0 3 0,1 5 0,1 5 0,-1 6 0,1 4 0,1 1 0,-1-1 0,0-3 0,-1-7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3:33.254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337 126 24575,'-23'-12'0,"12"8"0,-1 1 0,-1-1 0,1 2 0,0 0 0,-1 0 0,1 1 0,-1 1 0,1 0 0,-1 1 0,1 0 0,-1 1 0,-17 4 0,23-4 0,-1 0 0,0 0 0,1 1 0,-1 0 0,1 0 0,0 1 0,0 0 0,0 0 0,0 1 0,1 0 0,0 0 0,0 0 0,0 1 0,0 0 0,1 0 0,0 0 0,1 1 0,-1 0 0,1 0 0,-4 9 0,8-15 0,-1 1 0,1-1 0,0 0 0,-1 0 0,1 1 0,0-1 0,0 0 0,0 0 0,0 1 0,0-1 0,1 0 0,-1 1 0,0-1 0,0 0 0,1 0 0,-1 0 0,1 1 0,-1-1 0,1 0 0,0 0 0,-1 0 0,1 0 0,1 1 0,1 1 0,-1 0 0,1-1 0,0 0 0,0 1 0,0-1 0,1 0 0,-1-1 0,4 3 0,2-1 0,-1 0 0,1 0 0,-1-1 0,1 0 0,0-1 0,14 2 0,-19-4 4,-1 1 0,1-1 0,-1 1 0,1-1 0,-1 0 0,1 0 0,-1-1 0,0 1 0,0-1 0,1 1 0,-1-1 0,0 0 0,-1 0 0,1-1 0,0 1 0,-1 0 0,1-1 0,-1 0 0,1 0 0,-1 1 0,0-1 0,-1 0 0,1-1 0,0 1 0,-1 0 0,0 0 0,1-1 0,-1 1 0,0-5 0,0 4-61,0 0 0,0 0 0,-1 0 0,1 0-1,-1 0 1,0 0 0,-1 0 0,1-1 0,-1 1 0,1 0 0,-1 0 0,-1 0-1,1 1 1,0-1 0,-1 0 0,0 0 0,0 1 0,0-1 0,0 1 0,0-1 0,-1 1-1,0 0 1,1 0 0,-1 0 0,-5-3 0,1 2-6769</inkml:trace>
  <inkml:trace contextRef="#ctx0" brushRef="#br0" timeOffset="849.83">375 88 24575,'-2'2'0,"1"0"0,0 0 0,0-1 0,0 2 0,0-1 0,0 0 0,0 0 0,0 0 0,1 0 0,-1 0 0,1 1 0,-1-1 0,1 0 0,0 0 0,0 1 0,0-1 0,0 0 0,0 1 0,1-1 0,-1 0 0,1 0 0,1 4 0,-1-2 0,0 0 0,1 0 0,-1-1 0,1 1 0,0 0 0,1-1 0,-1 1 0,0-1 0,1 1 0,0-1 0,3 3 0,-3-4 0,0 0 0,-1 0 0,1-1 0,0 1 0,0-1 0,0 0 0,0 0 0,0 0 0,0 0 0,1 0 0,-1-1 0,0 1 0,0-1 0,5 0 0,-2-1 0,0 0 0,0 0 0,1 0 0,-1 0 0,-1-1 0,1 0 0,6-4 0,1-1 0,0 0 0,0-1 0,-1 0 0,-1-1 0,18-18 0,-28 27 0,0 0 0,0 1 0,-1-1 0,1 0 0,0 0 0,-1 0 0,1 0 0,0 1 0,-1-1 0,1 0 0,0 1 0,-1-1 0,1 0 0,0 1 0,-1-1 0,1 1 0,-1-1 0,1 1 0,-1-1 0,1 1 0,-1-1 0,1 1 0,-1 0 0,0-1 0,1 2 0,2 1 0,11 11 0,1-1 0,0-1 0,28 17 0,-35-24 0,0 0 0,0-1 0,1 0 0,0-1 0,-1 0 0,1 0 0,0-1 0,1 0 0,16 1 0,-24-3 0,1 0 0,-1 0 0,1-1 0,-1 1 0,0 0 0,1-1 0,-1 1 0,0-1 0,1 0 0,-1 0 0,0 0 0,0 0 0,0 0 0,0-1 0,0 1 0,0 0 0,0-1 0,0 0 0,0 1 0,1-4 0,-1 2 0,0 0 0,0-1 0,0 1 0,-1-1 0,0 1 0,0-1 0,0 1 0,0-1 0,0 0 0,-1 0 0,1 1 0,-1-5 0,0 7 0,0 0 0,1 0 0,-1 0 0,1 0 0,-1 1 0,1-1 0,-1 0 0,1 1 0,-1-1 0,1 0 0,-1 1 0,1-1 0,0 0 0,0 1 0,-1-1 0,1 1 0,0-1 0,0 1 0,0 0 0,-1-1 0,1 1 0,0 0 0,0 0 0,0-1 0,0 1 0,1 0 0,30-4 0,-26 4 0,27-2 0,-22 2 0,1 0 0,-1-1 0,1 0 0,16-5 0,-25 5 0,-1 1 0,0-1 0,1 0 0,-1 0 0,0-1 0,0 1 0,0 0 0,0-1 0,0 1 0,0-1 0,0 1 0,0-1 0,0 0 0,-1 0 0,1 0 0,-1 0 0,0 0 0,1 0 0,-1-1 0,0 1 0,0 0 0,0-1 0,-1 1 0,1 0 0,0-5 0,0-3 0,-1 1 0,0-1 0,0 1 0,-1 0 0,0-1 0,-1 1 0,-3-11 0,5 20 0,0 0 0,0 0 0,0 0 0,0 0 0,0 0 0,0 0 0,0 0 0,0 0 0,0 0 0,0 0 0,0-1 0,0 1 0,0 0 0,0 0 0,0 0 0,0 0 0,0 0 0,0 0 0,0 0 0,0 0 0,0 0 0,0 0 0,0 0 0,-1 0 0,1 0 0,0 0 0,0-1 0,0 1 0,0 0 0,0 0 0,0 0 0,0 0 0,0 0 0,0 0 0,0 0 0,-1 0 0,1 0 0,0 0 0,0 0 0,0 0 0,0 0 0,0 0 0,0 0 0,0 0 0,0 0 0,0 0 0,0 0 0,-1 0 0,1 1 0,0-1 0,0 0 0,0 0 0,0 0 0,0 0 0,0 0 0,0 0 0,0 0 0,0 0 0,0 0 0,0 0 0,0 0 0,0 0 0,-1 1 0,-4 8 0,-4 13 0,-6 30-682,-9 62-1,18-72-614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3:30.561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122 0 24575,'2'1'0,"1"-1"0,-1 1 0,0 0 0,0 0 0,0 0 0,0 0 0,0 0 0,2 3 0,3 0 0,6 5 0,0 0 0,0 0 0,-1 1 0,0 1 0,-1 0 0,0 1 0,0 0 0,-2 1 0,1 0 0,-2 0 0,0 1 0,0 0 0,-1 0 0,-1 1 0,-1 0 0,0 0 0,-1 0 0,0 1 0,-1-1 0,1 19 0,-2-10 0,-2 1 0,0 0 0,-1 0 0,-1 0 0,-2 0 0,0-1 0,-2 1 0,0-1 0,-2-1 0,-1 1 0,0-1 0,-2-1 0,-19 30 0,28-49-112,-5 13-1141</inkml:trace>
  <inkml:trace contextRef="#ctx0" brushRef="#br0" timeOffset="508.94">122 462 24575,'-3'2'0,"0"0"0,1 0 0,-1 0 0,0 0 0,1 0 0,0 1 0,-1-1 0,1 1 0,-3 4 0,0 0 0,-10 11 0,2 0 0,0 1 0,-12 24 0,22-37 0,-1 0 0,1 1 0,1 0 0,-1 0 0,1 0 0,0 0 0,1 0 0,0 0 0,0 0 0,0 1 0,1-1 0,0 0 0,1 1 0,1 7 0,-1-11 0,0 0 0,1 0 0,-1 0 0,1 0 0,0 0 0,1 0 0,-1 0 0,1-1 0,-1 0 0,1 1 0,0-1 0,0 0 0,7 5 0,-3-4 0,-1 0 0,1 0 0,-1-1 0,1 0 0,0 0 0,1-1 0,11 3 0,-4-3 0,-1 0 0,1-1 0,0 0 0,0-1 0,0-1 0,0 0 0,25-7 0,-12-1-1365,-17 5-5461</inkml:trace>
  <inkml:trace contextRef="#ctx0" brushRef="#br0" timeOffset="1109.99">677 783 24575,'-2'21'0,"-23"103"0,22-120 0,-1-9 0,-1-11 0,4 4 0,0-1 0,0 0 0,1 0 0,1 0 0,0 0 0,1 0 0,0 0 0,1 1 0,1-1 0,0 1 0,0 0 0,1 0 0,1 0 0,0 1 0,1 0 0,0 0 0,0 0 0,13-13 0,-11 14 0,1 0 0,-1 0 0,2 1 0,-1 1 0,2-1 0,-1 2 0,1 0 0,0 0 0,0 1 0,1 0 0,-1 1 0,1 1 0,1 0 0,-1 1 0,0 0 0,1 1 0,17-1 0,-26 3 0,0 1 0,1-1 0,-1 1 0,0 0 0,0 0 0,7 2 0,-12-3 0,1 1 0,0-1 0,-1 0 0,1 1 0,0-1 0,0 0 0,-1 1 0,1-1 0,-1 1 0,1-1 0,0 1 0,-1-1 0,1 1 0,-1-1 0,1 1 0,-1 0 0,0-1 0,1 1 0,-1 0 0,1-1 0,-1 1 0,0 0 0,0 0 0,1-1 0,-1 1 0,0 0 0,0 0 0,0 0 0,0-1 0,0 1 0,0 0 0,0 0 0,0-1 0,0 1 0,-1 0 0,1 0 0,0-1 0,0 1 0,-1 0 0,1 0 0,0-1 0,-1 1 0,1 0 0,-1-1 0,1 1 0,-1-1 0,1 1 0,-1 0 0,1-1 0,-2 1 0,-4 6-136,-1-1-1,-1 0 1,1-1-1,-1 1 1,0-2-1,0 1 1,0-1-1,-1 0 0,-12 4 1,-8 2-6690</inkml:trace>
  <inkml:trace contextRef="#ctx0" brushRef="#br0" timeOffset="1557.46">1308 598 24575,'-23'15'0,"-13"5"0,24-15 0,-1 2 0,2-1 0,-1 1 0,1 1 0,0 0 0,0 1 0,-17 18 0,27-26 0,0 0 0,1 0 0,-1 0 0,0 0 0,1 0 0,-1 0 0,0 0 0,1 0 0,-1 1 0,1-1 0,0 0 0,-1 0 0,1 0 0,0 1 0,0-1 0,0 0 0,0 0 0,0 0 0,0 1 0,0-1 0,0 0 0,0 0 0,0 1 0,1 0 0,0 0 0,0-1 0,0 1 0,1-1 0,-1 0 0,0 0 0,0 0 0,1 0 0,-1 0 0,1 0 0,-1 0 0,1 0 0,-1 0 0,1-1 0,-1 1 0,3 0 0,4 1 0,0-1 0,0 1 0,0-1 0,-1-1 0,1 0 0,11 0 0,-14-1 0,0 1 0,0-1 0,0 0 0,-1-1 0,1 1 0,0-1 0,0 0 0,-1 0 0,7-4 0,-10 5 0,0 0 0,0 0 0,0 1 0,-1-1 0,1 0 0,0 0 0,0 0 0,-1 0 0,1 1 0,-1-1 0,1 0 0,-1 0 0,0 0 0,1 0 0,-1-1 0,0 1 0,1 0 0,-1 0 0,0-1 0,0 0 0,-1 0 0,1 0 0,0 0 0,-1 0 0,0 0 0,1 1 0,-1-1 0,0 0 0,0 0 0,0 1 0,0-1 0,0 0 0,-1 1 0,-1-3 0,-2-1-273,0 0 0,-1 1 0,1-1 0,-9-4 0,4 3-6553</inkml:trace>
  <inkml:trace contextRef="#ctx0" brushRef="#br0" timeOffset="2114.37">1582 728 24575,'1'22'0,"-2"-13"0,-1 0 0,1 0 0,-2-1 0,1 1 0,-1-1 0,-1 0 0,0 1 0,0-2 0,-8 13 0,-1-1 0,-1 0 0,-24 24 0,33-38 0,0 0 0,-1 0 0,0 0 0,1-1 0,-1 0 0,-1 0 0,-8 4 0,13-7 0,0 0 0,0-1 0,0 1 0,0-1 0,0 1 0,0-1 0,0 0 0,0 0 0,0 0 0,0 0 0,0 0 0,0 0 0,0 0 0,0-1 0,0 1 0,0-1 0,1 0 0,-1 1 0,0-1 0,0 0 0,0 0 0,1 0 0,-1 0 0,0 0 0,1-1 0,-1 1 0,1 0 0,0-1 0,-1 1 0,1-1 0,-2-2 0,-2-4 0,1 0 0,0 0 0,0 0 0,1-1 0,0 0 0,1 1 0,-1-1 0,2 0 0,-1 0 0,1 0 0,1 0 0,0 0 0,1-16 0,1 9 0,0 1 0,1-1 0,0 1 0,2-1 0,0 1 0,0 0 0,9-14 0,-11 22 0,1 0 0,0 0 0,1 1 0,0 0 0,-1 0 0,2 0 0,-1 0 0,1 1 0,0 0 0,0 0 0,12-7 0,-12 9 0,-1 1 0,0 0 0,1 0 0,-1 0 0,1 1 0,0 0 0,0 0 0,-1 1 0,1-1 0,0 1 0,0 0 0,0 1 0,0-1 0,-1 1 0,1 1 0,8 1 0,-3 1 0,-1 0 0,1 1 0,-1 0 0,0 1 0,11 6 0,-16-8 0,0 0 0,0 0 0,0 1 0,0-1 0,0 1 0,-1 0 0,0 0 0,0 1 0,-1-1 0,5 8 0,-8-11 0,1 0 0,0 0 0,0-1 0,-1 1 0,0 0 0,1 0 0,-1 0 0,0 0 0,0 0 0,0 0 0,0 0 0,0 0 0,0 0 0,0 0 0,-1 0 0,1 0 0,-1 0 0,0 0 0,1 0 0,-1 0 0,0-1 0,0 1 0,0 0 0,0-1 0,0 1 0,-1 0 0,1-1 0,0 0 0,-1 1 0,1-1 0,-1 0 0,0 0 0,1 1 0,-1-1 0,0 0 0,0-1 0,1 1 0,-4 1 0,-3 1 0,0 0 0,-1 0 0,0-1 0,0 0 0,0-1 0,0 0 0,-10 0 0,-15-2-1365,5-3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2:24.97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6 11 24575,'0'0'0,"0"0"0,3 11 0,12 34 44,-3 1 1,8 57-1,-10-48-793,17 55 0,-22-95-6077</inkml:trace>
  <inkml:trace contextRef="#ctx0" brushRef="#br0" timeOffset="729.83">1 27 24575,'0'0'0,"21"-6"0,20-1 0,0 1 0,48 0 0,87 7 0,-92 1 0,316-6 0,197 5 0,-549 2 0,52 9 0,-86-10 0,-1 1 0,0 1 0,0 0 0,0 1 0,0 0 0,-1 1 0,0 0 0,20 15 0,-30-20 0,0 1 0,0 1 0,0-1 0,0 0 0,-1 0 0,1 1 0,-1-1 0,0 1 0,1-1 0,-1 1 0,0 0 0,-1-1 0,1 1 0,0 0 0,-1 0 0,1 0 0,-1-1 0,0 1 0,0 0 0,0 0 0,-1 0 0,1-1 0,0 1 0,-2 4 0,-2 8 0,-1 0 0,0 0 0,-10 18 0,7-14 0,-135 270-265,107-223-835,23-41-5726</inkml:trace>
  <inkml:trace contextRef="#ctx0" brushRef="#br0" timeOffset="1217.52">64 476 24575,'0'0'0,"10"3"0,83 13 0,181 9 0,96-24 0,-287-3 0,550 5-1365,-607-3-5461</inkml:trace>
  <inkml:trace contextRef="#ctx0" brushRef="#br0" timeOffset="1696.21">363 117 24575,'0'0'0,"0"0"0,-9 6 0,-24 11 0,18-11 0,2 1 0,-1 1 0,1 0 0,0 1 0,1 0 0,-15 15 0,26-23 0,0 0 0,0 0 0,0 0 0,0 0 0,0 1 0,1-1 0,-1 0 0,0 1 0,1-1 0,-1 0 0,1 1 0,-1-1 0,1 1 0,0-1 0,-1 1 0,1-1 0,0 1 0,0-1 0,0 1 0,0-1 0,1 1 0,-1-1 0,0 1 0,0-1 0,1 1 0,-1-1 0,1 1 0,0-1 0,-1 0 0,1 1 0,0-1 0,0 0 0,0 0 0,0 1 0,0-1 0,0 0 0,1 1 0,2 2 0,0-1 0,0 0 0,1 0 0,-1 0 0,1-1 0,-1 0 0,1 0 0,0 0 0,8 2 0,13 1-1365,-3-4-5461</inkml:trace>
  <inkml:trace contextRef="#ctx0" brushRef="#br0" timeOffset="2247.52">633 156 24575,'-2'1'0,"-1"-1"0,0 0 0,1 0 0,-1 0 0,0 0 0,1 0 0,-1 0 0,1-1 0,-5-1 0,-6 0 0,-5 1 0,0 1 0,1 0 0,-1 2 0,1 0 0,-21 5 0,32-5 0,0-1 0,0 2 0,0-1 0,0 1 0,1-1 0,-1 2 0,1-1 0,-6 5 0,9-6 0,-1 0 0,1 1 0,0-1 0,0 1 0,0 0 0,0-1 0,0 1 0,0 0 0,1 0 0,-1 0 0,1 1 0,0-1 0,0 0 0,0 0 0,0 7 0,1-9 0,0 0 0,-1 1 0,1-1 0,0 0 0,0 0 0,1 0 0,-1 0 0,0 0 0,0 0 0,1 1 0,-1-1 0,0 0 0,1 0 0,-1 0 0,1 0 0,-1 0 0,1 0 0,0 0 0,-1-1 0,1 1 0,0 0 0,0 0 0,-1 0 0,1-1 0,1 2 0,1-1 0,-1 0 0,1 0 0,0 0 0,-1 0 0,1 0 0,0-1 0,-1 1 0,1-1 0,0 0 0,3 0 0,5 0 0,0-1 0,-1 0 0,1-1 0,13-4 0,-11 2 0,-1-1 0,0 0 0,0 0 0,-1-1 0,0-1 0,0 0 0,0-1 0,16-15 0,-30 69 0,1 13-1365,1-42-5461</inkml:trace>
  <inkml:trace contextRef="#ctx0" brushRef="#br0" timeOffset="2765.39">713 164 24575,'-9'18'0,"8"-16"0,-4 10 0,0 0 0,1 1 0,1 0 0,0 0 0,1 0 0,0 0 0,0 25 0,2-38 0,0 0 0,0 0 0,0 1 0,0-1 0,0 0 0,0 0 0,0 0 0,0 1 0,0-1 0,0 0 0,0 0 0,0 1 0,0-1 0,0 0 0,0 0 0,0 0 0,0 1 0,0-1 0,1 0 0,-1 0 0,0 0 0,0 1 0,0-1 0,0 0 0,0 0 0,1 0 0,-1 0 0,0 1 0,0-1 0,0 0 0,1 0 0,-1 0 0,0 0 0,0 0 0,0 0 0,1 0 0,-1 0 0,0 0 0,0 1 0,1-1 0,-1 0 0,0 0 0,1 0 0,9-8 0,8-15 0,1-8 0,16-23 0,-32 51 0,-1-1 0,1 1 0,0 1 0,0-1 0,0 0 0,0 1 0,0-1 0,1 1 0,-1 0 0,1 0 0,-1 0 0,7-1 0,-9 3 2,0-1 0,0 1 0,0 0 0,0 1 0,0-1 0,0 0 0,0 0 0,0 0 0,-1 0 0,1 1 0,0-1 0,0 0 0,0 1 0,0-1 0,-1 1 0,1-1 0,0 1 0,-1-1 0,1 1 0,0-1 0,-1 1 0,1 0 0,0 0 0,-1-1 0,1 1 0,-1 0 0,1 0 0,-1-1 0,0 1 0,1 0 0,-1 0 0,1 1 0,8 36-438,-7-28-559,1 3-5831</inkml:trace>
  <inkml:trace contextRef="#ctx0" brushRef="#br0" timeOffset="3184.44">1066 137 24575,'-3'0'0,"0"0"0,0 0 0,0 1 0,0 0 0,0-1 0,1 1 0,-1 0 0,0 0 0,-5 4 0,6-4 0,-5 2 0,0 2 0,0-1 0,1 1 0,0 0 0,0 0 0,0 1 0,0 0 0,1 0 0,0 0 0,0 0 0,1 1 0,0 0 0,0 0 0,0 0 0,1 0 0,0 1 0,1-1 0,0 1 0,0 0 0,0 0 0,1 0 0,0 10 0,1-16-62,0 1 0,1-1 0,-1 0 0,1 1 0,0-1 0,0 0 0,0 0 0,0 0 0,0 0 0,0 0 0,0 0 0,1 0-1,-1 0 1,1 0 0,0 0 0,-1-1 0,1 1 0,0-1 0,0 1 0,0-1 0,2 2 0,7 2-6764</inkml:trace>
  <inkml:trace contextRef="#ctx0" brushRef="#br0" timeOffset="3616.53">1080 297 24575,'5'1'0,"0"1"0,1-1 0,-1-1 0,0 1 0,1-1 0,-1 0 0,0 0 0,1-1 0,6 0 0,-1 0 0,-3 0 0,36-4 0,-41 4 0,-1 1 0,1-1 0,0 0 0,0 0 0,0 0 0,-1 0 0,1-1 0,0 1 0,-1-1 0,0 1 0,5-5 0,-6 6 0,-1-1 0,1 0 0,-1 1 0,1-1 0,-1 0 0,1 1 0,-1-1 0,0 0 0,1 0 0,-1 1 0,0-1 0,0 0 0,1 0 0,-1 0 0,0 0 0,0 0 0,0 1 0,0-1 0,0 0 0,0 0 0,0 0 0,0 0 0,-1 1 0,1-1 0,0-1 0,-1 0 0,0 0 0,-1 0 0,1 1 0,0-1 0,0 0 0,-1 1 0,1-1 0,-1 1 0,1-1 0,-3 0 0,-1-2 0,0 1 0,0 0 0,-1 0 0,1 1 0,0-1 0,-10-1 0,11 3 0,1 0 0,0 1 0,-1 0 0,1 0 0,-1 0 0,1 0 0,0 1 0,-1-1 0,1 1 0,-1 0 0,1 0 0,0 0 0,0 0 0,0 1 0,0-1 0,0 1 0,0 0 0,0 0 0,0 0 0,0 0 0,1 0 0,-1 1 0,1-1 0,0 1 0,0-1 0,0 1 0,0 0 0,0 0 0,0 0 0,1 0 0,0 0 0,-1 1 0,1-1 0,0 0 0,1 1 0,-1-1 0,1 0 0,-1 1 0,1-1 0,0 1 0,0-1 0,0 0 0,1 1 0,-1-1 0,1 1 0,0-1 0,0 0 0,0 0 0,0 1 0,1-1 0,-1 0 0,1 0 0,0 0 0,0 0 0,0-1 0,0 1 0,0 0 0,1-1 0,-1 0 0,5 3 0,5 5-1365,0-3-5461</inkml:trace>
  <inkml:trace contextRef="#ctx0" brushRef="#br0" timeOffset="4030.56">1465 47 24575,'0'0'0,"-1"1"0,-1 4 0,0 5 0,-2 6 0,-1 7 0,-2 9 0,-1 4 0,0 3 0,1 1 0,2 0 0,2-1 0,2-4 0,2-8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0:43.65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62 67 24575,'0'0'0,"0"0"0,-7 25 0,3-11 0,-1 4 0,-18 89 0,20-91 0,1 1 0,1 0 0,0 0 0,3 24 0,-2-39 6,1 0 0,-1 1-1,1-1 1,-1 0 0,1 1-1,-1-1 1,1 0 0,0 0 0,0 0-1,0 0 1,1 1 0,-1-2-1,0 1 1,1 0 0,-1 0-1,1 0 1,0-1 0,0 1 0,-1 0-1,5 1 1,-3-2-112,0 1 0,0-1 0,0 0 0,1 0 0,-1-1 0,1 1-1,-1-1 1,1 0 0,-1 0 0,0 0 0,1 0 0,-1 0 0,5-2 0,9-1-6720</inkml:trace>
  <inkml:trace contextRef="#ctx0" brushRef="#br0" timeOffset="371.57">767 267 24575,'0'0'0,"0"0"0,1 0 0,2-1 0,4-1 0,8-2 0,6-3 0,6 0 0,2 1 0,0 0 0,-6 1-8191</inkml:trace>
  <inkml:trace contextRef="#ctx0" brushRef="#br0" timeOffset="759.05">1246 74 24575,'0'0'0,"0"0"0,0 0 0,0 0 0,-1 1 0,0 4 0,-2 5 0,0 6 0,-2 6 0,-1 4 0,1 3 0,1-2 0,2-1 0,1-5 0,1-4 0,1-6 0,0-3-8191</inkml:trace>
  <inkml:trace contextRef="#ctx0" brushRef="#br0" timeOffset="1146.58">1149 255 24575,'0'0'0,"-1"0"0,-2-1 0,-5-1 0,-4-2 0,-3-1 0,-1 1 0,-1 1 0,1 3 0,-1 4 0,1 5 0,0 6 0,2 4 0,3 2 0,4-4-8191</inkml:trace>
  <inkml:trace contextRef="#ctx0" brushRef="#br0" timeOffset="1147.58">1137 439 24575,'0'0'0</inkml:trace>
  <inkml:trace contextRef="#ctx0" brushRef="#br0" timeOffset="1148.58">1310 259 24575,'0'0'0,"0"0"0,0 0 0,0 0 0,0 0 0,0 0 0,0 1 0,0 3 0,-2 5 0,0 8 0,-1 5 0,1 0 0,1-4-8191</inkml:trace>
  <inkml:trace contextRef="#ctx0" brushRef="#br0" timeOffset="1529.44">1327 201 24575,'0'0'0,"-1"-1"0,-1-1 0,-3-3 0,-1-2 0,-2-2 0,2 0 0,0 1-8191</inkml:trace>
  <inkml:trace contextRef="#ctx0" brushRef="#br0" timeOffset="1879.97">1463 235 24575,'0'0'0,"0"0"0,3 0 0,4 0 0,5-1 0,5-1 0,-2-1-8191</inkml:trace>
  <inkml:trace contextRef="#ctx0" brushRef="#br0" timeOffset="2249.8">1557 86 24575,'0'0'0,"0"0"0,0 0 0,0 1 0,0 4 0,1 6 0,0 6 0,0 4 0,1 3 0,-1 1 0,1 3 0,0 1 0,1 0 0,-1-1 0,1-4 0,-1-6-8191</inkml:trace>
  <inkml:trace contextRef="#ctx0" brushRef="#br0" timeOffset="4127.16">1377 220 24575,'0'0'0,"0"0"0,0 0 0,17-4 0,126-7 134,-31 4-1633,-98 5-5327</inkml:trace>
  <inkml:trace contextRef="#ctx0" brushRef="#br0" timeOffset="4529.22">1472 19 24575,'0'20'0,"5"52"0,21 186 0,-16-216-1365,-5-29-5461</inkml:trace>
  <inkml:trace contextRef="#ctx0" brushRef="#br0" timeOffset="5404.18">1900 356 24575,'0'8'0,"0"3"0,3-18 0,1-13 0,-3 12 0,1-1 0,0 1 0,0-1 0,1 1 0,0 0 0,7-13 0,-10 21 0,1 0 0,-1-1 0,0 1 0,1 0 0,-1 0 0,0 0 0,0 0 0,1 0 0,-1 0 0,0 0 0,1 0 0,-1 0 0,0 0 0,0 0 0,1 0 0,-1 0 0,0 0 0,1 0 0,-1 0 0,0 0 0,0 0 0,1 0 0,-1 0 0,0 1 0,0-1 0,1 0 0,-1 0 0,0 0 0,0 0 0,1 1 0,-1-1 0,0 0 0,0 0 0,0 1 0,0-1 0,1 0 0,-1 0 0,0 1 0,0-1 0,0 0 0,0 0 0,0 1 0,9 13 0,-9-14 0,23 58 0,-18-43 0,1 1 0,9 17 0,-15-33 0,1 0 0,-1 0 0,0 1 0,1-1 0,-1 0 0,0 0 0,1 0 0,-1 0 0,0 1 0,1-1 0,-1 0 0,1 0 0,-1 0 0,1 0 0,-1 0 0,0 0 0,1 0 0,-1 0 0,1 0 0,-1 0 0,0 0 0,1 0 0,-1 0 0,1-1 0,-1 1 0,0 0 0,1 0 0,-1 0 0,1 0 0,-1-1 0,0 1 0,1 0 0,-1 0 0,0-1 0,0 1 0,1 0 0,-1-1 0,0 1 0,0 0 0,1-1 0,-1 1 0,0-1 0,16-18 0,-14 16 0,13-17 0,-9 11 0,1 0 0,0 0 0,0 1 0,15-13 0,-21 20 0,0 1 0,-1 0 0,1 0 0,0 0 0,0 0 0,-1 0 0,1 0 0,0 0 0,-1 0 0,1 0 0,0 0 0,0 0 0,-1 0 0,1 0 0,0 0 0,-1 1 0,1-1 0,0 0 0,-1 0 0,1 1 0,0-1 0,-1 1 0,1-1 0,-1 1 0,1-1 0,-1 0 0,1 1 0,-1 0 0,1-1 0,-1 1 0,1-1 0,-1 1 0,0 0 0,1 0 0,16 28 0,-14-23 0,5 7-120,0 3-295,2 0 0,19 25 0,-20-31-6411</inkml:trace>
  <inkml:trace contextRef="#ctx0" brushRef="#br0" timeOffset="5802.42">2326 283 24575,'0'0'0,"0"0"0,0 0 0,0 0 0,0 4 0,0 4 0,0 6 0,0 2 0,0 1 0,0 1 0,0-3 0,0-1 0,0-3 0,0-3 0,0-2-8191</inkml:trace>
  <inkml:trace contextRef="#ctx0" brushRef="#br0" timeOffset="6152.16">2279 231 24575,'0'0'0,"0"0"0,0-1 0,0 0 0,-2-1 0,0-1 0,-1-1 0</inkml:trace>
  <inkml:trace contextRef="#ctx0" brushRef="#br0" timeOffset="6556.7">2609 1 24575,'-6'23'0,"-30"121"0,33-123 0,0-1 0,1 1 0,1 0 0,1 0 0,3 23 0,-3-42 0,0 0 0,1-1 0,-1 1 0,1 0 0,-1 0 0,1-1 0,0 1 0,0 0 0,0-1 0,1 4 0,-2-5 0,1 0 0,-1 0 0,0 0 0,0 0 0,0 0 0,0 0 0,0 0 0,0 0 0,0 0 0,0 0 0,0 0 0,0 0 0,0 0 0,0 0 0,0 0 0,0 0 0,0 0 0,0 0 0,0 0 0,0 0 0,0 0 0,1 0 0,-1 0 0,0 0 0,0 0 0,0 0 0,0 0 0,0 0 0,0 0 0,0 0 0,0 0 0,0 0 0,0 0 0,0 0 0,0 0 0,0 0 0,0 0 0,0 0 0,0 0 0,1 0 0,-1 0 0,0 0 0,0 0 0,0 0 0,0 0 0,0 0 0,0 0 0,0 0 0,0 0 0,0 0 0,0 0 0,0 0 0,0-1 0,0 1 0,0 0 0,0 0 0,0 0 0,0 0 0,0 0 0,0 0 0,0 0 0,0 0 0,0 0 0,0 0 0,0 0 0,0 0 0,0 0 0,0 0 0,0-1 0,-3-12 0,2 10 0,0 0 0,-1 0 0,0 0 0,1 0 0,-1 1 0,0-1 0,-1 0 0,1 1 0,0-1 0,-1 1 0,1 0 0,-1 0 0,0 0 0,0 0 0,1 0 0,-1 0 0,-1 1 0,1 0 0,0-1 0,0 1 0,0 0 0,-1 1 0,1-1 0,0 1 0,-1-1 0,-4 1 0,-2 0 0,0 0 0,0 0 0,0 1 0,0 1 0,0 0 0,0 0 0,-15 6 0,24-8 0,0 0 0,0 0 0,1 1 0,-1-1 0,0 0 0,1 0 0,-1 1 0,0-1 0,1 0 0,-1 1 0,1-1 0,-1 1 0,0-1 0,1 0 0,-1 1 0,1 0 0,-1-1 0,1 1 0,-1-1 0,1 1 0,0-1 0,-1 1 0,1 0 0,0-1 0,-1 1 0,1 0 0,0-1 0,0 1 0,0 0 0,0 0 0,0 0 0,0 1 0,1-1 0,-1 0 0,1 1 0,0-1 0,0 0 0,0 0 0,0 1 0,0-1 0,0 0 0,0 0 0,0 0 0,0 0 0,0-1 0,2 2 0,6 3 0,0 0 0,1 0 0,12 4 0,10 0-1365,-1-2-5461</inkml:trace>
  <inkml:trace contextRef="#ctx0" brushRef="#br0" timeOffset="6953.78">2718 109 24575,'0'0'0,"0"0"0,0 2 0,-2 5 0,0 6 0,1 8 0,-1 8 0,0 4 0,1-3-8191</inkml:trace>
  <inkml:trace contextRef="#ctx0" brushRef="#br0" timeOffset="7614.33">2794 419 24575,'15'0'0,"0"-1"0,0 0 0,0-1 0,-1-1 0,21-6 0,-28 7 0,-1-1 0,0 1 0,0-1 0,0 0 0,0-1 0,0 0 0,-1 1 0,1-2 0,-1 1 0,0-1 0,0 0 0,-1 0 0,0 0 0,5-7 0,-8 11 0,0-1 0,0 0 0,0 1 0,0-1 0,-1 0 0,1 0 0,0 1 0,-1-1 0,1 0 0,-1 0 0,0 0 0,0 0 0,0 0 0,0 0 0,0 1 0,0-1 0,0 0 0,0 0 0,-1 0 0,1 0 0,-1 0 0,1 1 0,-1-1 0,0 0 0,0 0 0,0 1 0,0-1 0,0 1 0,0-1 0,0 1 0,-1-1 0,1 1 0,0-1 0,-1 1 0,1 0 0,-1 0 0,1 0 0,-1 0 0,0 0 0,-2-1 0,0 0 0,0 0 0,-1 1 0,1-1 0,0 1 0,-1 0 0,1 0 0,-1 0 0,1 1 0,-1-1 0,1 1 0,-1 0 0,1 0 0,-1 1 0,1 0 0,-1-1 0,-5 3 0,6-1 0,1 0 0,-1 0 0,1 0 0,-1 0 0,1 1 0,0-1 0,0 1 0,0 0 0,0 0 0,1 0 0,-1 0 0,1 1 0,-1-1 0,1 1 0,1-1 0,-1 1 0,0 0 0,1 0 0,0 0 0,-1-1 0,2 1 0,-1 1 0,0-1 0,1 0 0,0 0 0,0 0 0,0 0 0,0 0 0,1 0 0,-1 0 0,1 0 0,0 0 0,1 0 0,-1 0 0,1 0 0,-1-1 0,1 1 0,0-1 0,0 1 0,1-1 0,-1 1 0,1-1 0,0 0 0,-1 0 0,1-1 0,1 1 0,5 4 0,-1-3 0,0 1 0,0-1 0,1 0 0,0-1 0,0 0 0,0 0 0,0-1 0,19 2 0,-21-3 0,1 0 0,-1-1 0,1 0 0,-1-1 0,1 1 0,-1-1 0,1-1 0,-1 0 0,0 0 0,0 0 0,13-7 0,-6 3 0,-12 18 0,-3 1 0,1 109 0,2-130 0,0-1 0,0 1 0,7-15 0,-1 1 0,-5 12 0,1-1 0,0 1 0,0 0 0,1 0 0,8-11 0,-10 17 0,0 1 0,0-1 0,0 1 0,1 0 0,-1 0 0,1 0 0,0 0 0,0 1 0,0-1 0,0 1 0,0 0 0,0 0 0,1 1 0,-1-1 0,5 0 0,2 0-124,0 0 0,-1 1 0,1 0 0,0 1 0,0 0 0,-1 1-1,1 0 1,0 1 0,-1 0 0,18 6 0,-12-2-6702</inkml:trace>
  <inkml:trace contextRef="#ctx0" brushRef="#br0" timeOffset="8791.94">3385 388 24575,'0'5'0,"-1"-1"0,0 0 0,-1 0 0,1 0 0,-1 0 0,1 0 0,-4 6 0,-4 8 0,3-3 0,3-9 0,1 1 0,-1 0 0,1 0 0,0 0 0,1 0 0,-2 13 0,28-47 0,8-18 0,-20 25 0,1 0 0,1 1 0,26-24 0,-39 41 0,1 0 0,0 0 0,0 0 0,0 0 0,0 1 0,0-1 0,0 1 0,0 0 0,0 0 0,1 0 0,-1 1 0,0-1 0,0 1 0,1 0 0,-1 0 0,1 0 0,-1 0 0,0 0 0,1 1 0,-1-1 0,0 1 0,0 0 0,0 0 0,1 0 0,-1 1 0,0-1 0,0 1 0,0-1 0,-1 1 0,1 0 0,4 4 0,-1-1 0,-1 0 0,1 0 0,-1 0 0,-1 0 0,1 1 0,-1 0 0,0 0 0,0 0 0,-1 1 0,0-1 0,0 1 0,0-1 0,-1 1 0,2 7 0,-3-4-227,0 0-1,-1 0 1,-1-1-1,1 1 1,-4 15-1,0-5-6598</inkml:trace>
  <inkml:trace contextRef="#ctx0" brushRef="#br0" timeOffset="10426.11">0 536 24575,'2'0'0,"0"0"0,0 0 0,0 0 0,1 1 0,-1-1 0,0 0 0,-1 1 0,1-1 0,0 1 0,0 0 0,0 0 0,3 2 0,2 0 0,203 87 0,59 23 0,-251-107-682,34 6-1,-32-9-6143</inkml:trace>
  <inkml:trace contextRef="#ctx0" brushRef="#br0" timeOffset="10883.6">421 569 24575,'12'12'0,"56"38"0,-49-38 0,-1 0 0,-1 1 0,0 1 0,-1 1 0,0 0 0,-2 1 0,15 19 0,-28-34 0,-1 0 0,1 1 0,0-1 0,0 0 0,-1 0 0,1 0 0,-1 1 0,1-1 0,-1 0 0,0 1 0,1-1 0,-1 0 0,0 1 0,0-1 0,0 0 0,0 1 0,0-1 0,0 0 0,0 1 0,-1-1 0,1 0 0,0 1 0,-1-1 0,1 0 0,-1 0 0,0 1 0,1-1 0,-1 0 0,0 0 0,1 0 0,-1 0 0,0 0 0,0 0 0,0 0 0,0 0 0,0 0 0,0 0 0,0-1 0,-1 1 0,1 0 0,-2 0 0,-6 4 0,-1-1 0,0 0 0,0-1 0,-15 4 0,9-3 0,-38 11-1365,32-9-5461</inkml:trace>
  <inkml:trace contextRef="#ctx0" brushRef="#br0" timeOffset="11341.06">854 683 24575,'-2'2'0,"1"-1"0,0 0 0,-1 1 0,1-1 0,0 1 0,0 0 0,0-1 0,0 1 0,-1 3 0,-2 4 0,-47 61 0,36-53 0,1 1 0,2 0 0,0 1 0,0 1 0,-15 38 0,26-56 0,1-1 0,-1 0 0,1 1 0,0-1 0,0 1 0,-1-1 0,1 1 0,0-1 0,0 1 0,0 0 0,1-1 0,-1 1 0,0-1 0,1 1 0,-1-1 0,0 0 0,1 1 0,0-1 0,-1 1 0,1-1 0,0 0 0,0 0 0,0 1 0,0-1 0,0 0 0,0 0 0,0 0 0,0 0 0,0 0 0,0 0 0,1 0 0,-1 0 0,0-1 0,3 2 0,4 1 0,0 0 0,1 0 0,0-1 0,15 3 0,-11-3 0,26 5-341,1-2 0,0-2-1,50-2 1,-62-3-6485</inkml:trace>
  <inkml:trace contextRef="#ctx0" brushRef="#br0" timeOffset="11715.57">646 815 24575,'0'0'0,"1"0"0,7 1 0,6 0 0,9 2 0,9 0 0,7 1 0,5-1 0,-1 1 0,-1 0 0,1 0 0,-2-2 0,-5 0 0,-9-1-8191</inkml:trace>
  <inkml:trace contextRef="#ctx0" brushRef="#br0" timeOffset="12110.28">767 640 24575,'0'0'0,"0"0"0,0 0 0,1 0 0,2 0 0,5 1 0,9 0 0,11 3 0,10 2 0,5 2 0,-6-1-8191</inkml:trace>
  <inkml:trace contextRef="#ctx0" brushRef="#br0" timeOffset="12529.45">1279 674 24575,'0'0'0,"0"16"0,-1 5 0,1 0 0,2 0 0,0 0 0,1 0 0,1 0 0,1-1 0,11 30 0,-11-38 0,-9-15 0,-13-10 0,-1 4 0,0 0 0,0 1 0,0 1 0,-1 1 0,0 1 0,0 0 0,-1 1 0,1 2 0,-1 0 0,-33 0 0,51 2 0,0 0 0,-1 0 0,1 1 0,0-1 0,0 0 0,-1 1 0,1 0 0,0-1 0,0 1 0,0 0 0,0 0 0,0 0 0,0 0 0,0 0 0,0 1 0,0-1 0,1 1 0,-1-1 0,0 1 0,1-1 0,-1 1 0,1 0 0,0 0 0,0 0 0,-1 0 0,1 0 0,0 0 0,1 0 0,-1 0 0,0 0 0,1 1 0,-1-1 0,1 0 0,0 0 0,-1 0 0,1 5 0,1-2 0,0 0 0,0 0 0,0 0 0,0-1 0,1 1 0,0 0 0,0-1 0,0 1 0,1-1 0,-1 0 0,1 0 0,0 0 0,0 0 0,0 0 0,1-1 0,3 4 0,6 2-195,0 0 0,0-1 0,0-1 0,1 0 0,0-1 0,26 8 0,-13-6-6631</inkml:trace>
  <inkml:trace contextRef="#ctx0" brushRef="#br0" timeOffset="12892.33">1331 881 24575,'0'0'0,"0"0"0,0 0 0,0 0 0,0 1 0,0 2 0,0 5 0,2 4 0,0 3 0,2 5 0,0 1 0,1 0 0,1 0 0,0-3 0,-1-3 0,-1-3 0,0-4 0,-2-3-8191</inkml:trace>
  <inkml:trace contextRef="#ctx0" brushRef="#br0" timeOffset="13248.25">1330 815 24575,'-1'0'0,"0"-1"0,-2-1 0,-1-2 0,-1-1 0,-1-2 0,-1-1 0,1 0 0,1 1-8191</inkml:trace>
  <inkml:trace contextRef="#ctx0" brushRef="#br0" timeOffset="13249.25">1432 913 24575,'25'-7'0,"2"2"12,0 2-1,1 0 1,33 2 0,5 0-1424,-56 0-5414</inkml:trace>
  <inkml:trace contextRef="#ctx0" brushRef="#br0" timeOffset="13631.44">1469 659 24575,'0'0'0,"0"0"0,0 1 0,3 5 0,3 7 0,4 8 0,3 8 0,2 9 0,2 5 0,2 4 0,-1 0 0,0-2 0,-2-5 0,-1-9 0,-4-9-8191</inkml:trace>
  <inkml:trace contextRef="#ctx0" brushRef="#br0" timeOffset="14093.45">1977 760 24575,'-1'59'0,"-1"-18"0,3 1 0,1-1 0,12 64 0,-14-102-119,1-2 30,-1 1 0,0-1 0,0 0 0,1 1 0,-1-1 0,0 0 0,1 1 0,-1-1 0,1 0 0,0 0 0,-1 0 0,1 1 0,2 1 0</inkml:trace>
  <inkml:trace contextRef="#ctx0" brushRef="#br0" timeOffset="14455.29">1846 776 24575,'0'0'0,"49"-11"0,-14 8-195,-1 1 0,1 2 0,0 1 0,-1 2 0,0 1 0,39 10 0,-54-9-6631</inkml:trace>
  <inkml:trace contextRef="#ctx0" brushRef="#br0" timeOffset="14456.29">1952 905 24575,'0'0'0,"0"0"0,3 0 0,4 0 0,6 1 0,6 1 0,8 1 0,2 1 0,-4-1-8191</inkml:trace>
  <inkml:trace contextRef="#ctx0" brushRef="#br0" timeOffset="14831.94">2310 1046 24575,'0'0'0,"0"0"0,0 1 0,0 1 0,0 5 0,1 4 0,2 4 0,-1-2-8191</inkml:trace>
  <inkml:trace contextRef="#ctx0" brushRef="#br0" timeOffset="15247.34">2180 839 24575,'0'0'0,"0"0"0,0 0 0</inkml:trace>
  <inkml:trace contextRef="#ctx0" brushRef="#br0" timeOffset="15747.89">2290 929 24575,'1'11'0,"0"1"0,1-1 0,0 0 0,6 18 0,-4-18 0,-1 0 0,-1 0 0,1 0 0,-1 17 0,25-59 0,-23 27 0,-1 0 0,1 1 0,1-1 0,-1 1 0,0-1 0,1 1 0,0 1 0,-1-1 0,1 1 0,0 0 0,0 0 0,1 0 0,-1 0 0,0 1 0,11-1 0,-12 2 0,0 0 0,-1 0 0,1 1 0,0-1 0,0 1 0,0 0 0,-1 0 0,1 0 0,0 1 0,-1-1 0,1 1 0,-1 0 0,0 0 0,1 0 0,-1 1 0,0-1 0,0 1 0,0-1 0,-1 1 0,1 0 0,-1 0 0,0 0 0,3 4 0,0 3 8,-1-1 1,0 1-1,0-1 0,-1 1 0,4 16 0,2 9-1422,-8-30-5412</inkml:trace>
  <inkml:trace contextRef="#ctx0" brushRef="#br0" timeOffset="16350.58">2743 1007 24575,'0'0'0,"-14"3"0,-5 1 0,-1 2 0,1 1 0,0 0 0,1 1 0,0 1 0,-20 13 0,38-22 0,-1 0 0,1 0 0,-1 0 0,1 1 0,-1-1 0,1 0 0,-1 1 0,1-1 0,-1 0 0,1 1 0,0-1 0,-1 0 0,1 1 0,-1-1 0,1 1 0,0-1 0,-1 1 0,1-1 0,0 1 0,0-1 0,0 1 0,-1-1 0,1 1 0,0 0 0,0-1 0,0 1 0,0-1 0,0 1 0,0-1 0,0 1 0,0 0 0,0 0 0,1 0 0,0-1 0,0 1 0,0 0 0,0-1 0,0 1 0,0-1 0,0 1 0,0-1 0,0 1 0,0-1 0,0 0 0,0 0 0,0 1 0,2-1 0,6 1 0,-1-1 0,1 0 0,11-1 0,-13-1 0,0 0 0,0 0 0,-1-1 0,12-6 0,22-7 0,-40 48 0,7 10-1365,-6-37-5461</inkml:trace>
  <inkml:trace contextRef="#ctx0" brushRef="#br0" timeOffset="16730.47">2892 797 24575,'0'44'-273,"1"1"0,2 0 0,2-1 0,19 76 0,-22-114-6553</inkml:trace>
  <inkml:trace contextRef="#ctx0" brushRef="#br0" timeOffset="17483.54">23 655 24575,'0'0'0,"2"17"0,2 4 0,0 0 0,2 0 0,1 0 0,0-1 0,1 0 0,2 0 0,15 26 0,-9-23 0,2 0 0,0-1 0,1-1 0,0-1 0,29 23 0,149 127 0,-185-161-1365,-3-2-5461</inkml:trace>
  <inkml:trace contextRef="#ctx0" brushRef="#br0" timeOffset="17901.92">308 1053 24575,'25'15'0,"0"1"0,-1 2 0,34 31 0,-35-29 0,-15-13 0,47 43 0,-50-45 0,1 1 0,-2 0 0,1 1 0,0-1 0,-1 1 0,0 0 0,3 8 0,-7-14 0,0 1 0,0-1 0,1 1 0,-1-1 0,0 0 0,0 1 0,0-1 0,0 1 0,-1-1 0,1 1 0,0-1 0,-1 0 0,1 1 0,-1-1 0,1 0 0,-1 1 0,1-1 0,-1 0 0,0 0 0,0 0 0,0 0 0,0 1 0,0-1 0,0 0 0,0-1 0,0 1 0,0 0 0,0 0 0,0 0 0,-1-1 0,-1 2 0,-5 3 0,-1-1 0,1 0 0,-14 3 0,18-5 0,-8 1-341,1 0 0,-1 0-1,-16 1 1,13-3-6485</inkml:trace>
  <inkml:trace contextRef="#ctx0" brushRef="#br0" timeOffset="18368.92">870 1268 24575,'-6'5'0,"-1"-1"0,1 1 0,0 1 0,1-1 0,-1 1 0,1 0 0,-7 10 0,0 0 0,-12 11 0,12-14 0,1 0 0,0 1 0,1 0 0,0 1 0,-8 18 0,17-32 0,1 1 0,-1-1 0,1 1 0,0-1 0,0 1 0,0-1 0,0 1 0,0 0 0,0-1 0,0 1 0,1-1 0,-1 1 0,0-1 0,1 1 0,-1-1 0,1 1 0,0-1 0,0 0 0,-1 1 0,1-1 0,0 0 0,0 1 0,0-1 0,0 0 0,0 0 0,0 0 0,1 0 0,-1 0 0,0 0 0,1 0 0,-1-1 0,2 2 0,7 4 0,0-1 0,1-1 0,14 6 0,-16-7 0,19 7-455,1-1 0,57 10 0,-64-17-6371</inkml:trace>
  <inkml:trace contextRef="#ctx0" brushRef="#br0" timeOffset="18753.2">646 1293 24575,'0'0'0,"0"0"0,1 0 0,2 1 0,6 0 0,8 0 0,6 1 0,5-1 0,2 1 0,1-1 0,-3 0 0,-2 0 0,-5 0 0,-6-1-8191</inkml:trace>
  <inkml:trace contextRef="#ctx0" brushRef="#br0" timeOffset="19139.04">670 1121 24575,'0'0'0,"0"0"0,0 0 0,4 0 0,6 0 0,5 0 0,8 1 0,7-1 0,6 1 0,2 0 0,-6-1-8191</inkml:trace>
  <inkml:trace contextRef="#ctx0" brushRef="#br0" timeOffset="20821.92">1175 1414 24575,'0'0'0,"-26"0"0,16 1 0,0-3 0,15-10 0,6-8 0,0-1 0,-1 0 0,-1-1 0,-1 0 0,5-23 0,-14 52 0,1 0 0,0 1 0,0-1 0,3 10 0,0 10 0,-2 25 0,-1-28 0,0-1 0,2 1 0,1-1 0,1 1 0,11 39 0,-8-50 0,-5-21 0,-6-23 0,1 21 0,-2 1 0,1 0 0,-1 1 0,0-1 0,-1 1 0,1 0 0,-2 0 0,1 1 0,-1 0 0,0 0 0,-12-9 0,13 12 0,0-1 0,0 1 0,0 1 0,0-1 0,-1 1 0,1 0 0,-1 0 0,0 1 0,0 0 0,0 0 0,0 1 0,0 0 0,0 0 0,0 1 0,0-1 0,-12 2 0,15 0 0,1 0 0,0 0 0,-1 0 0,1 1 0,0-1 0,0 1 0,0 0 0,0 0 0,0 0 0,0 0 0,1 0 0,-1 0 0,1 1 0,-1 0 0,1-1 0,0 1 0,0 0 0,0 0 0,0 0 0,1 0 0,-1 0 0,1 0 0,0 1 0,-1 4 0,1-5 0,0 0 0,1 0 0,-1 0 0,1 0 0,0 0 0,0 1 0,0-1 0,0 0 0,1 0 0,-1 0 0,1 0 0,0 0 0,0 0 0,0 0 0,0 0 0,1 0 0,-1-1 0,1 1 0,-1 0 0,1-1 0,0 1 0,0-1 0,0 0 0,0 1 0,1-1 0,-1 0 0,4 2 0,2 0-170,-1 0-1,1-1 0,0 0 1,0 0-1,0-1 0,1 0 1,8 1-1,6 0-6655</inkml:trace>
  <inkml:trace contextRef="#ctx0" brushRef="#br0" timeOffset="21201.72">1294 1406 24575,'0'0'0,"-2"19"0,-1 4 0,0 1 0,2-1 0,0 1 0,3 24 0,-1-47-66,-1-1 7,-1 1 0,2 0 0,-1 0 0,0 0 0,0-1 0,0 1 0,0 0 0,0 0 0,1 0 0,-1-1-1,0 1 1,1 0 0,-1-1 0,0 1 0,1 0 0,-1-1 0,1 1 0,-1 0 0,1-1 0,-1 1 0,2 0 0</inkml:trace>
  <inkml:trace contextRef="#ctx0" brushRef="#br0" timeOffset="21202.72">1326 1362 24575,'-1'0'0,"0"0"0,-2-2 0,-1-3 0,-1-1 0,0-2 0,-1 1 0,2 0 0,0 2-8191</inkml:trace>
  <inkml:trace contextRef="#ctx0" brushRef="#br0" timeOffset="21570.5">1357 1418 24575,'3'1'0,"-1"0"0,1-1 0,0 1 0,0-1 0,0 0 0,1 0 0,4 0 0,5 0 0,82 9 59,41 3-1483</inkml:trace>
  <inkml:trace contextRef="#ctx0" brushRef="#br0" timeOffset="21936.29">1460 1227 24575,'1'23'0,"7"40"0,0-3 0,-5 12 0,-4-47 0,2 0 0,1 0 0,8 40 0,-9-63-65,-1-1 0,1 1 0,-1 0 0,1 0 0,0-1 0,0 1 0,0-1 0,0 1 0,0-1 0,0 1 0,0-1 0,0 0 0,1 1 0,-1-1 0,0 0 0,1 0 0,-1 0 0,1 0 0,-1 0 0,4 1 0,4 1-6761</inkml:trace>
  <inkml:trace contextRef="#ctx0" brushRef="#br0" timeOffset="22333">2074 1308 24575,'-3'0'0,"0"0"0,0 0 0,1 0 0,-1 0 0,0 1 0,0 0 0,1-1 0,-1 1 0,0 0 0,1 0 0,-1 1 0,-2 1 0,-3 0 0,-20 10 0,1 1 0,1 1 0,-30 21 0,45-27 0,0 0 0,0 0 0,1 1 0,0 0 0,1 1 0,0 0 0,0 0 0,1 1 0,-7 14 0,14-22-85,-1-1 0,1 1-1,0 0 1,-1 0 0,2-1-1,-1 1 1,0 0 0,1 0-1,0 0 1,0 0 0,0 0-1,0-1 1,1 1 0,-1 0-1,3 5 1,3 7-6741</inkml:trace>
  <inkml:trace contextRef="#ctx0" brushRef="#br0" timeOffset="22685.44">2125 1552 24575,'-42'-1'0,"22"0"0,-1 0 0,1 2 0,0 0 0,-1 2 0,1 0 0,-22 7 0,41-10 0,0 0 0,1 0 0,-1 0 0,0 1 0,0-1 0,1 0 0,-1 1 0,0-1 0,0 1 0,1-1 0,-1 0 0,1 1 0,-1 0 0,0-1 0,1 1 0,-1-1 0,1 1 0,-1 1 0,1-2 0,0 0 0,0 1 0,0-1 0,0 1 0,0-1 0,0 0 0,0 1 0,0-1 0,0 0 0,1 1 0,-1-1 0,0 0 0,0 1 0,0-1 0,1 0 0,-1 1 0,0-1 0,0 0 0,1 0 0,-1 1 0,0-1 0,1 0 0,-1 0 0,0 0 0,1 1 0,-1-1 0,4 2 0,-1-1 0,1 1 0,-1-1 0,1 0 0,0 0 0,4 1 0,1-2 0,1 1 0,-1-2 0,1 1 0,-1-1 0,0-1 0,1 0 0,-1 0 0,0-1 0,10-4 0,-16 6 0,1-1 0,-1 0 0,1 0 0,-1 0 0,1 0 0,-1-1 0,0 1 0,0-1 0,-1 0 0,6-6 0,-7 7 0,0 0 0,0 0 0,0 0 0,0 0 0,0 0 0,-1-1 0,1 1 0,0 0 0,-1-1 0,0 1 0,0 0 0,0-1 0,0 1 0,0 0 0,0-1 0,0 1 0,-1 0 0,1-1 0,-2-3 0,-11-15-1365,6 14-5461</inkml:trace>
  <inkml:trace contextRef="#ctx0" brushRef="#br0" timeOffset="23292.02">2250 1407 24575,'-1'4'0,"1"0"0,-1 0 0,-1 0 0,1 0 0,0 0 0,-1 0 0,0 0 0,-2 3 0,-3 9 0,-9 22 0,-32 88 0,48-126 0,0 0 0,0 0 0,0 0 0,0 0 0,0 0 0,0 0 0,0 0 0,0 0 0,0 0 0,0 0 0,1 1 0,-1-1 0,0 0 0,0 0 0,0 0 0,0 0 0,0 0 0,0 0 0,0 0 0,0 0 0,0 0 0,0 0 0,0 0 0,0 0 0,7-12 0,7-17 0,29-88 0,-43 117 0,0 0 0,0 0 0,0 0 0,0 0 0,0 0 0,0-1 0,1 1 0,-1 0 0,0 0 0,0 0 0,0 0 0,0 0 0,0 0 0,0 0 0,0 0 0,0-1 0,0 1 0,0 0 0,0 0 0,0 0 0,1 0 0,-1 0 0,0 0 0,0 0 0,0 0 0,0 0 0,0 0 0,0 0 0,0 0 0,1 0 0,-1 0 0,0 0 0,0-1 0,0 1 0,0 0 0,0 0 0,0 0 0,0 0 0,1 1 0,-1-1 0,0 0 0,0 0 0,0 0 0,0 0 0,0 0 0,0 0 0,1 0 0,-1 0 0,0 0 0,0 0 0,0 0 0,0 0 0,0 0 0,0 0 0,0 0 0,0 1 0,0-1 0,1 0 0,-1 0 0,0 0 0,0 0 0,0 0 0,0 0 0,6 14 0,1 17 0,-2-6 0,-3-12 0,1 1 0,0-1 0,8 19 0,-11-32 0,0 1 0,0-1 0,1 1 0,-1-1 0,0 0 0,0 1 0,1-1 0,-1 1 0,0-1 0,1 0 0,-1 1 0,0-1 0,1 0 0,-1 1 0,0-1 0,1 0 0,-1 0 0,0 0 0,1 1 0,-1-1 0,1 0 0,-1 0 0,1 0 0,-1 0 0,1 0 0,-1 1 0,0-1 0,1 0 0,0 0 0,14-8 0,13-23 0,-23 26 0,-5 4 0,0 0 0,0 1 0,0-1 0,1 1 0,-1-1 0,0 1 0,1-1 0,-1 1 0,1 0 0,-1-1 0,0 1 0,1-1 0,-1 1 0,1 0 0,-1-1 0,1 1 0,-1 0 0,1 0 0,-1-1 0,1 1 0,0 0 0,-1 0 0,1 0 0,-1 0 0,1 0 0,-1 0 0,1-1 0,0 1 0,-1 1 0,1-1 0,-1 0 0,1 0 0,0 0 0,-1 0 0,1 0 0,-1 0 0,1 1 0,0-1 0,1 3 0,0-1 0,-1 0 0,0 1 0,1-1 0,-1 1 0,0 0 0,1 3 0,-2-6 0,11 40-1365,-10-29-5461</inkml:trace>
  <inkml:trace contextRef="#ctx0" brushRef="#br0" timeOffset="25081.67">2517 1544 24575,'0'0'0,"-6"11"0,-57 115 0,124-241 0,-61 116 0,1-1 0,-1 0 0,1 0 0,-1 1 0,1-1 0,-1 0 0,1 1 0,-1-1 0,1 1 0,-1-1 0,1 0 0,-1 1 0,0-1 0,1 1 0,-1-1 0,0 1 0,1-1 0,-1 1 0,0-1 0,0 1 0,1 0 0,-1-1 0,0 1 0,0-1 0,0 1 0,0 0 0,11 26 0,-10-25 0,2 7 0,1 0 0,0 1 0,1-1 0,0-1 0,10 14 0,-14-20 0,1-1 0,-1 1 0,1 0 0,0 0 0,0-1 0,0 1 0,0-1 0,0 0 0,0 1 0,0-1 0,1 0 0,-1 0 0,0 0 0,1-1 0,-1 1 0,0-1 0,1 1 0,-1-1 0,1 0 0,-1 0 0,1 0 0,-1 0 0,1 0 0,-1 0 0,1-1 0,-1 1 0,0-1 0,3-1 0,5-2 0,0-1 0,0 0 0,-1-1 0,11-8 0,4-3 0,-23 17 0,0-1 0,0 1 0,0 0 0,0 0 0,0-1 0,0 1 0,0 0 0,0 0 0,0 0 0,0 0 0,0 0 0,0 0 0,0 0 0,0 0 0,0 0 0,0 1 0,0-1 0,0 0 0,0 1 0,-1-1 0,1 0 0,0 1 0,0-1 0,0 1 0,0 0 0,-1-1 0,1 1 0,0 0 0,0-1 0,-1 1 0,2 1 0,23 32 0,-13-16 0,-11-16 0,1-1 0,0 1 0,0 0 0,-1-1 0,1 1 0,0-1 0,1 0 0,-1 0 0,0 1 0,0-1 0,0-1 0,1 1 0,-1 0 0,0-1 0,1 1 0,-1-1 0,5 1 0,-2-1 0,0-1 0,0 0 0,-1 1 0,1-1 0,0-1 0,0 1 0,-1-1 0,7-3 0,5-4 0,-1 0 0,0-1 0,24-21 0,-33 25 0,0 1 0,0-2 0,0 1 0,7-12 0,-12 17 0,0 0 0,0-1 0,-1 1 0,1-1 0,0 1 0,-1-1 0,1 1 0,-1-1 0,0 1 0,1-1 0,-1 0 0,0 1 0,0-4 0,0 4 0,-1 0 0,1 0 0,-1 1 0,1-1 0,0 0 0,-1 0 0,1 0 0,-1 1 0,0-1 0,1 0 0,-1 0 0,0 1 0,1-1 0,-1 1 0,0-1 0,0 0 0,0 1 0,1 0 0,-1-1 0,0 1 0,0-1 0,0 1 0,0 0 0,0 0 0,-1-1 0,0 1 0,0-1 0,0 1 0,0 0 0,0 0 0,0 0 0,0 0 0,0 0 0,0 0 0,0 0 0,0 0 0,0 1 0,1-1 0,-1 1 0,0 0 0,0-1 0,0 1 0,1 0 0,-1 0 0,-2 2 0,1 0 0,0-1 0,1 1 0,-1 0 0,1 0 0,-1 0 0,1 0 0,0 0 0,1 0 0,-4 7 0,3-4 0,-1 1 0,1 0 0,1-1 0,-1 1 0,1 0 0,1 0 0,-1 0 0,1 0 0,0 0 0,2 13 0,-1-17 0,0 1 0,1 0 0,-1-1 0,1 1 0,0-1 0,0 1 0,0-1 0,0 0 0,0 0 0,1 0 0,0 0 0,-1 0 0,1 0 0,0-1 0,0 1 0,1-1 0,-1 0 0,0 0 0,1 0 0,0-1 0,-1 1 0,1-1 0,0 0 0,-1 0 0,1 0 0,0 0 0,0-1 0,0 1 0,0-1 0,6-1 0,-3 1 0,0 0 0,0-1 0,-1 0 0,1 0 0,0-1 0,0 0 0,-1 0 0,1-1 0,-1 1 0,0-1 0,0-1 0,0 1 0,0-1 0,-1 0 0,1-1 0,7-7 0,-9 8 0,-1 0 0,0 0 0,0 0 0,0 0 0,-1-1 0,1 1 0,-1-1 0,0 1 0,-1-1 0,1 0 0,-1 0 0,0 0 0,1-7 0,-4 13 0,-2 8 0,-3 12 0,7 8 0,0-29 0,0 0 0,0 0 0,0 1 0,0-1 0,0 0 0,0 0 0,0 1 0,0-1 0,0 0 0,0 0 0,1 1 0,-1-1 0,0 0 0,0 0 0,0 0 0,0 1 0,1-1 0,-1 0 0,0 0 0,0 0 0,1 0 0,-1 1 0,0-1 0,0 0 0,1 0 0,-1 0 0,0 0 0,0 0 0,1 0 0,-1 0 0,1 0 0,12-9 0,16-28 0,-23 29 0,-1 1 0,1-1 0,0 1 0,1 0 0,0 1 0,10-9 0,-16 14 0,0 1 0,-1 0 0,1 0 0,0-1 0,0 1 0,-1 0 0,1 0 0,0 0 0,0 0 0,0 0 0,-1 0 0,1 0 0,0 0 0,0 0 0,-1 0 0,1 0 0,0 0 0,0 1 0,-1-1 0,1 0 0,0 1 0,0-1 0,-1 0 0,1 1 0,-1-1 0,1 1 0,0-1 0,-1 1 0,1-1 0,-1 1 0,1 0 0,-1-1 0,1 1 0,-1 0 0,1-1 0,-1 1 0,0 0 0,1 1 0,13 31 0,-14-30 0,6 20 0,5 33 0,-8-34 0,12 41 0,-15-63 0,0 0 0,0 1 0,0-1 0,0 0 0,0 0 0,0 0 0,0 0 0,0 0 0,0 0 0,0 1 0,0-1 0,0 0 0,0 0 0,0 0 0,1 0 0,-1 0 0,0 0 0,0 0 0,0 1 0,0-1 0,0 0 0,0 0 0,0 0 0,0 0 0,0 0 0,0 0 0,1 0 0,-1 0 0,0 0 0,0 0 0,0 1 0,0-1 0,0 0 0,0 0 0,0 0 0,1 0 0,-1 0 0,0 0 0,0 0 0,0 0 0,0 0 0,0 0 0,0 0 0,1 0 0,-1 0 0,0 0 0,0 0 0,0 0 0,0 0 0,0-1 0,0 1 0,1 0 0,-1 0 0,0 0 0,0 0 0,0 0 0,0 0 0,0 0 0,0 0 0,0 0 0,0 0 0,0 0 0,1-1 0,-1 1 0,0 0 0,6-14 0,3-19 0,-8 29 0,-1 0 0,1 0 0,0 0 0,0 0 0,1 0 0,-1 0 0,1 0 0,0 0 0,0 1 0,0-1 0,0 1 0,1-1 0,-1 1 0,1 0 0,0 0 0,0 0 0,0 0 0,0 1 0,0-1 0,1 1 0,0 0 0,-1 0 0,1 0 0,5-2 0,6-1 0,0 0 0,0 1 0,1 1 0,0 0 0,24 0 0,-18 1 0,40-9 0,-52 8-1365,-3 0-5461</inkml:trace>
  <inkml:trace contextRef="#ctx0" brushRef="#br0" timeOffset="25542">3526 1415 24575,'7'156'0,"-3"-103"0,-1-4-682,21 92-1,-18-117-614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0:13.62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52 360 24575,'-26'-11'0,"25"11"0,-6-3 0,-5-1 0,1 1 0,-1 0 0,1 0 0,-23-1 0,32 4 0,-1 0 0,0 0 0,0 0 0,1 0 0,-1 1 0,0-1 0,1 1 0,-1 0 0,0 0 0,1 0 0,-1 0 0,1 0 0,0 0 0,-1 1 0,1-1 0,0 1 0,0 0 0,0 0 0,0 0 0,0 0 0,0 0 0,0 0 0,1 0 0,-1 0 0,1 1 0,-3 3 0,1 3 0,1-1 0,-1 0 0,1 0 0,-1 15 0,2-14 0,0-1 0,-1 0 0,0 0 0,0 1 0,-5 9 0,5-12-170,0-1-1,0 1 0,0 0 1,1-1-1,0 1 0,0 0 1,0 8-1,1-8-6655</inkml:trace>
  <inkml:trace contextRef="#ctx0" brushRef="#br0" timeOffset="413.31">135 262 24575,'0'0'0,"18"28"0,48 86 126,-4-6-1617,-58-102-5335</inkml:trace>
  <inkml:trace contextRef="#ctx0" brushRef="#br0" timeOffset="799.78">0 407 24575,'0'0'0,"0"0"0,1 0 0,1 0 0,4-1 0,6 0 0,7-2 0,6 1 0,4 0 0,2 1 0,1 2 0,-1 1 0,-2 0 0,-7 0-8191</inkml:trace>
  <inkml:trace contextRef="#ctx0" brushRef="#br0" timeOffset="1170.63">457 402 24575,'0'0'0,"0"0"0,-17 6 0,2 3 0,-31 19 0,42-25 0,1-1 0,-1 1 0,1 0 0,-1 1 0,1-1 0,0 1 0,0-1 0,-4 8 0,7-10 4,-1-1 1,1 1-1,0 0 0,-1 0 0,1 0 0,0 0 0,0 0 0,-1 0 0,1 0 1,0 0-1,0 0 0,0 0 0,0 0 0,0 0 0,0-1 0,1 1 0,-1 0 1,0 0-1,0 0 0,1 0 0,-1 0 0,1 0 0,-1 0 0,0 0 0,1-1 1,0 1-1,-1 0 0,2 1 0,-1-1-103,1 0 0,-1 0 0,1 0 0,-1 0 0,1 0 0,-1 0 0,1 0 0,0-1 0,0 1 0,-1-1 0,1 1 0,0-1 0,0 1 0,1-1 0,6 0-6727</inkml:trace>
  <inkml:trace contextRef="#ctx0" brushRef="#br0" timeOffset="1545.42">401 415 24575,'0'0'0,"0"0"0,0 0 0,0 0 0,1 0 0,4-1 0,7 0 0,8 0 0,5 1 0,4-2 0,0 1 0,2 0 0,-1 0 0,-2 1 0,-4 0 0,-7 0-8191</inkml:trace>
  <inkml:trace contextRef="#ctx0" brushRef="#br0" timeOffset="1972.75">554 288 24575,'0'0'0,"0"0"0,0 0 0,0 0 0,0 0 0,0 0 0,0 4 0,1 5 0,1 6 0,1 6 0,1 3 0,1 1 0,-1-2 0,0-1 0,1-2 0,0-4 0,0-5-8191</inkml:trace>
  <inkml:trace contextRef="#ctx0" brushRef="#br0" timeOffset="2324.62">672 419 24575,'0'0'0,"0"0"0,0 23 0,0-19-151,0 0-1,1-1 0,-1 1 0,0-1 1,1 1-1,0 0 0,0-1 1,2 7-1</inkml:trace>
  <inkml:trace contextRef="#ctx0" brushRef="#br0" timeOffset="2325.62">684 348 24575,'0'0'0,"0"0"0,-2-1 0,0 0 0,-1-1 0,1-1 0,1 1 0,0 1 0</inkml:trace>
  <inkml:trace contextRef="#ctx0" brushRef="#br0" timeOffset="2720.62">838 375 24575,'-10'5'0,"0"1"0,0 1 0,1 0 0,0 0 0,0 0 0,0 1 0,1 1 0,1-1 0,0 1 0,-10 16 0,17-25 0,-1 1 0,1 0 0,0-1 0,-1 1 0,1 0 0,0-1 0,0 1 0,-1 0 0,1-1 0,0 1 0,0 0 0,0-1 0,0 1 0,0 0 0,0 0 0,0-1 0,0 1 0,0 0 0,1-1 0,-1 1 0,0 0 0,0-1 0,1 1 0,-1 0 0,0-1 0,1 1 0,-1-1 0,1 1 0,0 0 0,0 0 0,0 0 0,1 0 0,-1 0 0,1 0 0,-1-1 0,1 1 0,-1-1 0,1 1 0,0-1 0,-1 0 0,1 1 0,2-1 0,-1 0 0,1 0 0,-1 0 0,0 0 0,0 0 0,1 0 0,-1-1 0,0 0 0,0 1 0,0-1 0,0 0 0,0-1 0,0 1 0,5-3 0,-7-6-1365</inkml:trace>
  <inkml:trace contextRef="#ctx0" brushRef="#br0" timeOffset="3210.86">946 402 24575,'-14'28'0,"1"-6"0,9-17 0,1 1 0,0-1 0,0 1 0,0 0 0,1 0 0,-1 0 0,1 0 0,-1 8 0,28-30 0,-14 7 0,-7 5 0,0 1 0,0-1 0,1 1 0,-1 0 0,1 0 0,0 0 0,5-1 0,-8 3 0,0 1 0,0-1 0,0 1 0,0 0 0,0 0 0,0 0 0,0 0 0,1 1 0,-1-1 0,0 0 0,0 1 0,0-1 0,-1 1 0,1 0 0,0 0 0,0 0 0,0 0 0,0 0 0,-1 0 0,1 0 0,0 0 0,-1 1 0,3 1 0,21 24-1365,-18-20-5461</inkml:trace>
  <inkml:trace contextRef="#ctx0" brushRef="#br0" timeOffset="3674.21">1144 242 24575,'0'0'0,"0"0"0,0 1 0,0 1 0,0 1 0,-2 6 0,0 6 0,-1 8 0,-1 5 0,1 2 0,1 0 0,0-1 0,2-3 0,2-3 0,1-6-8191</inkml:trace>
  <inkml:trace contextRef="#ctx0" brushRef="#br0" timeOffset="4431.17">1039 176 24575,'22'1'0,"0"1"0,25 6 0,-1 0 0,86 6 0,168-4 0,-270-10 0,17-2 0,0 3 0,0 2 0,60 11 0,-105-14 0,0 1 0,0-1 0,1 1 0,-1-1 0,0 1 0,0 0 0,0 0 0,0 0 0,0 0 0,0 1 0,0-1 0,-1 0 0,1 1 0,0-1 0,-1 1 0,1 0 0,-1 0 0,1-1 0,-1 1 0,0 0 0,0 0 0,2 4 0,-2-2 0,0 1 0,-1-1 0,1 0 0,-1 1 0,0-1 0,0 1 0,-1-1 0,1 1 0,-1-1 0,-2 9 0,-4 9 0,-1 1 0,-16 30 0,15-37 0,2 1 0,0 0 0,0 0 0,2 1 0,-5 25 0,9-23-1365,1-13-5461</inkml:trace>
  <inkml:trace contextRef="#ctx0" brushRef="#br0" timeOffset="4847.85">1023 517 24575,'0'0'0,"9"-1"0,68-6 34,139 6 0,77 25-500,-184-13-501,-101-10-5859</inkml:trace>
  <inkml:trace contextRef="#ctx0" brushRef="#br0" timeOffset="5363.42">1665 254 24575,'0'0'0,"0"0"0,-11 23 0,-4 16 0,3 0 0,-8 40 0,19-49-1365</inkml:trace>
  <inkml:trace contextRef="#ctx0" brushRef="#br0" timeOffset="9638.34">1665 367 24575,'21'-4'0,"-14"2"0,16-1-13,0 1 0,0 1 1,29 3-1,-10 0-1301,-31-2-5512</inkml:trace>
  <inkml:trace contextRef="#ctx0" brushRef="#br0" timeOffset="10064.27">1644 360 24575,'0'0'0,"0"1"0,1 0 0,1 2 0,2 3 0,2 2 0,1 3 0,1 2 0,0 1 0,1-1 0,0-1 0,-1-2 0,-1-3-8191</inkml:trace>
  <inkml:trace contextRef="#ctx0" brushRef="#br0" timeOffset="10496.24">1831 399 24575,'0'0'0,"0"0"0,0 0 0,0 0 0,0 0 0,-1 1 0,-1 0 0,-1 3 0,-2 2 0,-1 0 0,-3 3 0,0 0 0,-1 1 0,1 0 0,0-1 0,2-2 0,2-2-8191</inkml:trace>
  <inkml:trace contextRef="#ctx0" brushRef="#br0" timeOffset="11647.35">1731 379 24575,'30'-9'0,"10"3"0,-3 0 0,-30 4 0,-15 2 0,-85-4 0,107 4 0,-8 0 0,1 0 0,-1 1 0,1-1 0,8 3 0,-19-1 0,1 1 0,0-1 0,0 1 0,0 0 0,0-1 0,0 1 0,-2 5 0,6-7 0,0 0 0,0 1 0,0-1 0,1 0 0,-1 0 0,0 0 0,1 0 0,-1-1 0,1 1 0,-1 0 0,1-1 0,0 1 0,-1-1 0,1 1 0,0-1 0,-1 0 0,1 1 0,2-1 0,-15 8 0,10-7 0,0 0 0,1 0 0,-1 0 0,0-1 0,0 1 0,1 0 0,-1-1 0,0 1 0,0 0 0,0-1 0,0 1 0,0-1 0,0 1 0,0-1 0,0 0 0,0 1 0,0-1 0,0 0 0,0 0 0,0 0 0,-2 0 0,4 0-1365</inkml:trace>
  <inkml:trace contextRef="#ctx0" brushRef="#br0" timeOffset="12598.29">1696 434 24575,'-3'2'0,"0"0"0,1 0 0,-1 0 0,1 1 0,-1-1 0,-2 5 0,1-3 0,-3 7 0,12-6 0,21-5 0,-15 0 0,6-1-1365</inkml:trace>
  <inkml:trace contextRef="#ctx0" brushRef="#br0" timeOffset="13150.03">1696 344 24575,'2'0'0,"0"1"0,1-1 0,-1 0 0,0 0 0,0 1 0,1 0 0,-1-1 0,0 1 0,3 2 0,7 1 0,20 1-1365,-28-3-5461</inkml:trace>
  <inkml:trace contextRef="#ctx0" brushRef="#br0" timeOffset="13507.93">1731 363 24575,'0'0'0,"0"0"0,0 0 0,0 1 0,1 1 0,0 1 0</inkml:trace>
  <inkml:trace contextRef="#ctx0" brushRef="#br0" timeOffset="13877.95">1760 449 24575,'0'0'0,"0"0"0,0 0 0</inkml:trace>
  <inkml:trace contextRef="#ctx0" brushRef="#br0" timeOffset="13878.95">1753 414 24575,'0'0'0,"0"0"0,0 0 0,0 0 0,0 0 0,0 0 0</inkml:trace>
  <inkml:trace contextRef="#ctx0" brushRef="#br0" timeOffset="14275.32">1735 403 24575,'0'0'0</inkml:trace>
  <inkml:trace contextRef="#ctx0" brushRef="#br0" timeOffset="14276.32">1712 411 24575,'0'0'0,"0"0"0,0 0 0,0 0 0</inkml:trace>
  <inkml:trace contextRef="#ctx0" brushRef="#br0" timeOffset="14277.32">1719 446 24575,'0'0'0</inkml:trace>
  <inkml:trace contextRef="#ctx0" brushRef="#br0" timeOffset="14663.89">1720 433 24575,'0'0'0</inkml:trace>
  <inkml:trace contextRef="#ctx0" brushRef="#br0" timeOffset="14664.89">1716 390 24575,'0'0'0,"1"0"0,-1 0 0,0 0 0,0 0 0,0 0 0</inkml:trace>
  <inkml:trace contextRef="#ctx0" brushRef="#br0" timeOffset="15041.05">1747 441 24575,'0'0'0,"0"0"0,0 0 0</inkml:trace>
  <inkml:trace contextRef="#ctx0" brushRef="#br0" timeOffset="15042.05">1790 441 24575,'0'0'0,"0"0"0,0 0 0</inkml:trace>
  <inkml:trace contextRef="#ctx0" brushRef="#br0" timeOffset="18137.64">2038 364 24575,'0'0'0,"0"0"0,-1 0 0,1 0 0,0 0 0,0 0 0,0 0 0,-1 0 0,1 0 0,0-1 0,0 1 0,-1 0 0,1 0 0,0 0 0,0 0 0,0 0 0,-1 0 0,1-1 0,0 1 0,0 0 0,0 0 0,0 0 0,0 0 0,-1-1 0,1 1 0,0 0 0,0 0 0,0 0 0,0-1 0,0 1 0,0 0 0,0 0 0,0-1 0,0 1 0,0 0 0,0 0 0,0-1 0,0 1 0,0 0 0,0 0 0,0 0 0,0-1 0,0 1 0,0 0 0,0 0 0,0-1 0,0 1 0,0 0 0,0 0 0,0 0 0,1-1 0,-1 1 0,0 0 0,0 0 0,0 0 0,0-1 0,0 1 0,1 0 0,-1 0 0,0 0 0,0 0 0,0 0 0,1 0 0,-1-1 0,12-11 0,16-12 0,1 1 0,2 2 0,34-19 0,-6 4 0,-21 10 0,-22 15 0,-1 0 0,1 1 0,33-15 0,-42 24-1365</inkml:trace>
  <inkml:trace contextRef="#ctx0" brushRef="#br0" timeOffset="18663.22">2216 3 24575,'0'0'0,"20"-2"0,10 2 0,0 0 0,1 2 0,-1 2 0,0 0 0,50 16 0,-77-20 0,-1 1 0,0 0 0,0-1 0,0 1 0,0 0 0,0 0 0,0 0 0,0 0 0,0 0 0,0 1 0,-1-1 0,1 0 0,3 4 0,-5-4 0,1 1 0,-1-1 0,0 0 0,0 0 0,0 1 0,0-1 0,0 0 0,0 1 0,0-1 0,0 0 0,0 1 0,0-1 0,-1 0 0,1 0 0,-1 1 0,1-1 0,-1 0 0,1 0 0,-1 0 0,0 0 0,1 1 0,-1-1 0,0 0 0,-1 1 0,-92 119-1365,77-101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2-05T06:50:00.18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79 5 24575,'0'0'0,"0"0"0,0 7 0,0 31-195,1 0 0,2 1 0,2-1 0,1 0 0,2 0 0,18 50 0,-21-75-6631</inkml:trace>
  <inkml:trace contextRef="#ctx0" brushRef="#br0" timeOffset="568.7">32 83 24575,'14'-6'0,"0"2"0,0-1 0,1 2 0,28-4 0,-14 2 0,282-29 0,3 23 0,-218 8 0,-41 2 0,162-2 0,-158 5 0,96 15 0,-153-17 0,5 1 0,0 0 0,0 1 0,-1 0 0,1 0 0,10 5 0,-15-6 0,0 0 0,-1 0 0,1 0 0,-1 0 0,0 1 0,1-1 0,-1 0 0,0 1 0,0-1 0,0 1 0,0 0 0,0-1 0,0 1 0,0 0 0,0-1 0,-1 1 0,1 0 0,-1 0 0,1 0 0,-1 0 0,0-1 0,0 1 0,0 0 0,0 0 0,0 3 0,-1 7 0,-1 1 0,-1-1 0,0 0 0,-1 0 0,0 0 0,-6 12 0,-36 66 0,10-33-1365,22-37-5461</inkml:trace>
  <inkml:trace contextRef="#ctx0" brushRef="#br0" timeOffset="1044.98">1 345 24575,'23'-3'0,"101"-11"0,140 1 0,125 24 0,48 31-1365,-420-39-5461</inkml:trace>
  <inkml:trace contextRef="#ctx0" brushRef="#br0" timeOffset="1738.57">399 79 24575,'-9'0'0,"-1"2"0,1-1 0,0 1 0,0 0 0,0 1 0,0 0 0,1 0 0,-1 1 0,1 0 0,-1 1 0,-8 6 0,16-10 0,0-1 0,1 0 0,-1 1 0,1-1 0,-1 1 0,1-1 0,-1 1 0,1-1 0,0 1 0,-1-1 0,1 1 0,0-1 0,-1 1 0,1 0 0,0-1 0,-1 1 0,1-1 0,0 1 0,0 0 0,0-1 0,0 1 0,0 0 0,0-1 0,0 1 0,0 0 0,0 0 0,0 0 0,1 1 0,-1-1 0,1 0 0,0 0 0,-1 0 0,1 0 0,0 0 0,0 0 0,0 0 0,0 0 0,0 0 0,2 1 0,4 4 0,1-2 0,0 1 0,10 4 0,-10-6 0,5 3 0,22 11 0,-33-16 0,-1 0 0,1 0 0,0 0 0,-1 0 0,1 1 0,0-1 0,-1 1 0,0-1 0,1 1 0,-1-1 0,0 1 0,0 0 0,2 3 0,-3-4 0,0 0 0,0-1 0,0 1 0,0 0 0,0 0 0,0 0 0,0 0 0,0-1 0,-1 1 0,1 0 0,0 0 0,-1 0 0,1-1 0,0 1 0,-1 0 0,1 0 0,-1-1 0,1 1 0,-1 0 0,1-1 0,-1 1 0,0-1 0,1 1 0,-1-1 0,0 1 0,1-1 0,-1 1 0,-1 0 0,-25 11 0,25-11 0,-8 2-97,0 1-1,0-2 1,0 1-1,0-1 1,0-1-1,0 0 1,-1 0-1,1-1 1,0 0-1,-1-1 1,1 0-1,0-1 0,-12-3 1,7-1-6729</inkml:trace>
  <inkml:trace contextRef="#ctx0" brushRef="#br0" timeOffset="2164.58">410 106 24575,'5'4'0,"0"0"0,0 1 0,-1-1 0,1 1 0,-1 0 0,5 7 0,0-1 0,2 5 0,-10-14 0,0 0 0,0 0 0,1 0 0,-1-1 0,0 1 0,0 0 0,1-1 0,-1 1 0,1-1 0,-1 0 0,1 1 0,0-1 0,0 0 0,0 0 0,-1 0 0,1 0 0,0 0 0,0 0 0,0-1 0,0 1 0,0-1 0,0 1 0,1-1 0,-1 0 0,4 0 0,-4 0 7,0 0 0,0 0-1,0 0 1,-1 0-1,1 0 1,0 1 0,0-1-1,0 1 1,0-1 0,0 1-1,-1 0 1,1 0-1,0-1 1,-1 1 0,1 0-1,2 2 1,17 25-1265,-20-26 1038,5 7-6606</inkml:trace>
  <inkml:trace contextRef="#ctx0" brushRef="#br0" timeOffset="2688.58">602 106 24575,'0'11'0,"0"0"0,1 0 0,1 0 0,0 0 0,0-1 0,1 1 0,0-1 0,1 1 0,0-1 0,10 17 0,-13-27 0,0 1 0,-1-1 0,1 1 0,0-1 0,0 1 0,0-1 0,0 1 0,0-1 0,0 0 0,0 0 0,0 1 0,0-1 0,0 0 0,-1 0 0,1 0 0,0 0 0,0 0 0,0 0 0,0-1 0,0 1 0,0 0 0,0 0 0,0-1 0,0 1 0,0 0 0,1-2 0,30-14 0,-20 9 0,-7 4 0,42-16 0,-44 17 0,0 2 0,0-1 0,0 0 0,0 0 0,0 1 0,1 0 0,-1 0 0,0 0 0,0 0 0,0 0 0,0 1 0,1-1 0,3 2 0,-7-2 0,1 0 0,-1 0 0,0 0 0,0 1 0,0-1 0,0 0 0,1 0 0,-1 0 0,0 0 0,0 0 0,0 0 0,0 1 0,0-1 0,0 0 0,0 0 0,1 0 0,-1 0 0,0 1 0,0-1 0,0 0 0,0 0 0,0 0 0,0 0 0,0 1 0,0-1 0,0 0 0,0 0 0,0 0 0,0 0 0,0 1 0,0-1 0,0 0 0,0 0 0,0 0 0,0 1 0,0-1 0,0 0 0,-1 0 0,1 1 0,-7 8 0,-10 6 0,10-11-341,0 1 0,0-1-1,-12 4 1,9-4-6485</inkml:trace>
  <inkml:trace contextRef="#ctx0" brushRef="#br0" timeOffset="3346.57">977 146 24575,'-2'2'0,"0"0"0,0 0 0,0 0 0,1 1 0,-1-1 0,1 1 0,0-1 0,0 1 0,-1 2 0,-1 2 0,-4 7 0,5-10 0,2-12 0,0 1 0,1 4 0,1 8 0,9 15 0,-11-20 0,0 1 0,1 0 0,-1-1 0,1 1 0,0-1 0,-1 1 0,1 0 0,-1-1 0,1 1 0,0-1 0,-1 0 0,1 1 0,0-1 0,0 0 0,-1 1 0,1-1 0,0 0 0,0 0 0,0 1 0,-1-1 0,1 0 0,0 0 0,0 0 0,0 0 0,1-1 0,31-13 0,-29 11 0,0 1 0,0 0 0,0 0 0,1 0 0,8-2 0,-11 4 0,-1 0 0,1 0 0,0 0 0,-1 0 0,1 0 0,0 0 0,0 1 0,-1-1 0,1 1 0,0-1 0,-1 1 0,1-1 0,-1 1 0,1 0 0,-1 0 0,1 0 0,-1 0 0,1 0 0,-1 0 0,2 2 0,2 2-1365,-1 0-5461</inkml:trace>
  <inkml:trace contextRef="#ctx0" brushRef="#br0" timeOffset="3723.8">1192 211 24575,'0'0'0,"0"0"0,0 1 0,0 1 0,0 3 0,-1 1 0,0 0-8191</inkml:trace>
  <inkml:trace contextRef="#ctx0" brushRef="#br0" timeOffset="3724.8">1110 19 24575,'0'0'0</inkml:trace>
  <inkml:trace contextRef="#ctx0" brushRef="#br0" timeOffset="4130.58">1198 146 24575,'0'0'0,"0"0"0,0 0 0,0 0 0,2 0 0,3 0 0,5 0 0,2 0 0,3 0 0,0 0 0,-3 0-8191</inkml:trace>
  <inkml:trace contextRef="#ctx0" brushRef="#br0" timeOffset="4516.74">1284 25 24575,'0'0'0,"0"1"0,0 2 0,0 4 0,0 6 0,0 7 0,-1 4 0,0 6 0,0 3 0,1-1 0,1-6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3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a Ng</dc:creator>
  <cp:keywords/>
  <dc:description/>
  <cp:lastModifiedBy>Cecilia Ng</cp:lastModifiedBy>
  <cp:revision>2</cp:revision>
  <dcterms:created xsi:type="dcterms:W3CDTF">2024-02-05T05:38:00Z</dcterms:created>
  <dcterms:modified xsi:type="dcterms:W3CDTF">2024-02-06T09:28:00Z</dcterms:modified>
</cp:coreProperties>
</file>